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F4A8E" w14:textId="4C215900" w:rsidR="00037BC8" w:rsidRDefault="00E12124" w:rsidP="00E12124">
      <w:pPr>
        <w:pStyle w:val="Heading1"/>
        <w:numPr>
          <w:ilvl w:val="0"/>
          <w:numId w:val="0"/>
        </w:numPr>
      </w:pPr>
      <w:r>
        <w:t>R</w:t>
      </w:r>
      <w:r w:rsidR="004E3C7C">
        <w:t>EST API strežnik</w:t>
      </w:r>
      <w:r w:rsidR="004E3C7C">
        <w:rPr>
          <w:noProof/>
        </w:rPr>
        <mc:AlternateContent>
          <mc:Choice Requires="wps">
            <w:drawing>
              <wp:anchor distT="0" distB="0" distL="114300" distR="114300" simplePos="0" relativeHeight="251658240" behindDoc="0" locked="0" layoutInCell="1" hidden="0" allowOverlap="1" wp14:anchorId="13D5E2A8" wp14:editId="0F64FE2F">
                <wp:simplePos x="0" y="0"/>
                <wp:positionH relativeFrom="column">
                  <wp:posOffset>4546600</wp:posOffset>
                </wp:positionH>
                <wp:positionV relativeFrom="paragraph">
                  <wp:posOffset>-482599</wp:posOffset>
                </wp:positionV>
                <wp:extent cx="2089255" cy="836295"/>
                <wp:effectExtent l="0" t="0" r="0" b="0"/>
                <wp:wrapNone/>
                <wp:docPr id="48" name="Rectangle 48"/>
                <wp:cNvGraphicFramePr/>
                <a:graphic xmlns:a="http://schemas.openxmlformats.org/drawingml/2006/main">
                  <a:graphicData uri="http://schemas.microsoft.com/office/word/2010/wordprocessingShape">
                    <wps:wsp>
                      <wps:cNvSpPr/>
                      <wps:spPr>
                        <a:xfrm>
                          <a:off x="4306135" y="3366615"/>
                          <a:ext cx="2079730" cy="82677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17D6DAC" w14:textId="77777777" w:rsidR="00037BC8" w:rsidRDefault="004E3C7C">
                            <w:pPr>
                              <w:spacing w:before="0"/>
                              <w:textDirection w:val="btLr"/>
                            </w:pPr>
                            <w:r>
                              <w:rPr>
                                <w:rFonts w:eastAsia="Calibri" w:cs="Calibri"/>
                                <w:b/>
                                <w:color w:val="000000"/>
                              </w:rPr>
                              <w:t>Ime:</w:t>
                            </w:r>
                          </w:p>
                          <w:p w14:paraId="53E55053" w14:textId="77777777" w:rsidR="00037BC8" w:rsidRDefault="004E3C7C">
                            <w:pPr>
                              <w:spacing w:before="0"/>
                              <w:textDirection w:val="btLr"/>
                            </w:pPr>
                            <w:r>
                              <w:rPr>
                                <w:rFonts w:eastAsia="Calibri" w:cs="Calibri"/>
                                <w:b/>
                                <w:color w:val="000000"/>
                              </w:rPr>
                              <w:t>Priimek:</w:t>
                            </w:r>
                          </w:p>
                          <w:p w14:paraId="1F476F20" w14:textId="77777777" w:rsidR="00037BC8" w:rsidRDefault="004E3C7C">
                            <w:pPr>
                              <w:spacing w:before="0"/>
                              <w:textDirection w:val="btLr"/>
                            </w:pPr>
                            <w:r>
                              <w:rPr>
                                <w:rFonts w:eastAsia="Calibri" w:cs="Calibri"/>
                                <w:b/>
                                <w:color w:val="000000"/>
                              </w:rPr>
                              <w:t xml:space="preserve">Vpisna št: </w:t>
                            </w:r>
                          </w:p>
                          <w:p w14:paraId="127ED27A" w14:textId="77777777" w:rsidR="00037BC8" w:rsidRDefault="004E3C7C">
                            <w:pPr>
                              <w:spacing w:before="0"/>
                              <w:textDirection w:val="btLr"/>
                            </w:pPr>
                            <w:r>
                              <w:rPr>
                                <w:rFonts w:eastAsia="Calibri" w:cs="Calibri"/>
                                <w:b/>
                                <w:color w:val="000000"/>
                              </w:rPr>
                              <w:t>Datum:</w:t>
                            </w:r>
                          </w:p>
                        </w:txbxContent>
                      </wps:txbx>
                      <wps:bodyPr spcFirstLastPara="1" wrap="square" lIns="91425" tIns="45700" rIns="91425" bIns="45700" anchor="t" anchorCtr="0">
                        <a:noAutofit/>
                      </wps:bodyPr>
                    </wps:wsp>
                  </a:graphicData>
                </a:graphic>
              </wp:anchor>
            </w:drawing>
          </mc:Choice>
          <mc:Fallback>
            <w:pict>
              <v:rect w14:anchorId="13D5E2A8" id="Rectangle 48" o:spid="_x0000_s1026" style="position:absolute;margin-left:358pt;margin-top:-38pt;width:164.5pt;height:65.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">
                <v:stroke startarrowwidth="narrow" startarrowlength="short" endarrowwidth="narrow" endarrowlength="short"/>
                <v:textbox inset="2.53958mm,1.2694mm,2.53958mm,1.2694mm">
                  <w:txbxContent>
                    <w:p w14:paraId="517D6DAC" w14:textId="77777777" w:rsidR="00037BC8" w:rsidRDefault="004E3C7C">
                      <w:pPr>
                        <w:spacing w:before="0"/>
                        <w:textDirection w:val="btLr"/>
                      </w:pPr>
                      <w:r>
                        <w:rPr>
                          <w:rFonts w:eastAsia="Calibri" w:cs="Calibri"/>
                          <w:b/>
                          <w:color w:val="000000"/>
                        </w:rPr>
                        <w:t>Ime:</w:t>
                      </w:r>
                    </w:p>
                    <w:p w14:paraId="53E55053" w14:textId="77777777" w:rsidR="00037BC8" w:rsidRDefault="004E3C7C">
                      <w:pPr>
                        <w:spacing w:before="0"/>
                        <w:textDirection w:val="btLr"/>
                      </w:pPr>
                      <w:r>
                        <w:rPr>
                          <w:rFonts w:eastAsia="Calibri" w:cs="Calibri"/>
                          <w:b/>
                          <w:color w:val="000000"/>
                        </w:rPr>
                        <w:t>Priimek:</w:t>
                      </w:r>
                    </w:p>
                    <w:p w14:paraId="1F476F20" w14:textId="77777777" w:rsidR="00037BC8" w:rsidRDefault="004E3C7C">
                      <w:pPr>
                        <w:spacing w:before="0"/>
                        <w:textDirection w:val="btLr"/>
                      </w:pPr>
                      <w:r>
                        <w:rPr>
                          <w:rFonts w:eastAsia="Calibri" w:cs="Calibri"/>
                          <w:b/>
                          <w:color w:val="000000"/>
                        </w:rPr>
                        <w:t xml:space="preserve">Vpisna št: </w:t>
                      </w:r>
                    </w:p>
                    <w:p w14:paraId="127ED27A" w14:textId="77777777" w:rsidR="00037BC8" w:rsidRDefault="004E3C7C">
                      <w:pPr>
                        <w:spacing w:before="0"/>
                        <w:textDirection w:val="btLr"/>
                      </w:pPr>
                      <w:r>
                        <w:rPr>
                          <w:rFonts w:eastAsia="Calibri" w:cs="Calibri"/>
                          <w:b/>
                          <w:color w:val="000000"/>
                        </w:rPr>
                        <w:t>Datum:</w:t>
                      </w:r>
                    </w:p>
                  </w:txbxContent>
                </v:textbox>
              </v:rect>
            </w:pict>
          </mc:Fallback>
        </mc:AlternateContent>
      </w:r>
    </w:p>
    <w:p w14:paraId="27ABFE08" w14:textId="77777777" w:rsidR="00037BC8" w:rsidRDefault="004E3C7C" w:rsidP="00E12124">
      <w:pPr>
        <w:pStyle w:val="Heading2"/>
        <w:numPr>
          <w:ilvl w:val="0"/>
          <w:numId w:val="0"/>
        </w:numPr>
        <w:tabs>
          <w:tab w:val="left" w:pos="567"/>
        </w:tabs>
      </w:pPr>
      <w:bookmarkStart w:id="0" w:name="_heading=h.gjdgxs" w:colFirst="0" w:colLast="0"/>
      <w:bookmarkEnd w:id="0"/>
      <w:r>
        <w:t>Namen</w:t>
      </w:r>
    </w:p>
    <w:p w14:paraId="0C3D4796" w14:textId="398895B9" w:rsidR="00037BC8" w:rsidRDefault="00E12124">
      <w:pPr>
        <w:numPr>
          <w:ilvl w:val="0"/>
          <w:numId w:val="1"/>
        </w:numPr>
        <w:spacing w:before="120"/>
      </w:pPr>
      <w:r>
        <w:t xml:space="preserve">Izdelava osnovnega HTTP strežnika v </w:t>
      </w:r>
      <w:r w:rsidR="00A12265">
        <w:t>programskem jeziku Python</w:t>
      </w:r>
    </w:p>
    <w:p w14:paraId="25EFEE54" w14:textId="15C293A7" w:rsidR="00E12124" w:rsidRDefault="00E12124">
      <w:pPr>
        <w:numPr>
          <w:ilvl w:val="0"/>
          <w:numId w:val="1"/>
        </w:numPr>
        <w:spacing w:before="120"/>
      </w:pPr>
      <w:r>
        <w:t xml:space="preserve">Izdelava enostavnega API strežnika v </w:t>
      </w:r>
      <w:r w:rsidR="00A12265">
        <w:t>programskem jeziku Python</w:t>
      </w:r>
    </w:p>
    <w:p w14:paraId="0096E622" w14:textId="7D7C19B2" w:rsidR="00E12124" w:rsidRPr="00C4566F" w:rsidRDefault="00E12124">
      <w:pPr>
        <w:numPr>
          <w:ilvl w:val="0"/>
          <w:numId w:val="1"/>
        </w:numPr>
        <w:spacing w:before="120"/>
      </w:pPr>
      <w:r w:rsidRPr="00C4566F">
        <w:t xml:space="preserve">Uporaba podatkovne baze </w:t>
      </w:r>
      <w:r w:rsidR="00C4566F" w:rsidRPr="00C4566F">
        <w:t>SQLite</w:t>
      </w:r>
      <w:r w:rsidRPr="00C4566F">
        <w:t xml:space="preserve"> v spletni aplikaciji</w:t>
      </w:r>
    </w:p>
    <w:p w14:paraId="3807631F" w14:textId="77777777" w:rsidR="00037BC8" w:rsidRDefault="004E3C7C" w:rsidP="00E12124">
      <w:pPr>
        <w:pStyle w:val="Heading3"/>
        <w:numPr>
          <w:ilvl w:val="0"/>
          <w:numId w:val="0"/>
        </w:numPr>
      </w:pPr>
      <w:r>
        <w:t>Povezave do dokumentacije</w:t>
      </w:r>
    </w:p>
    <w:p w14:paraId="0E725BA8" w14:textId="77777777" w:rsidR="00037BC8" w:rsidRDefault="004E3C7C">
      <w:r>
        <w:t>HTTP Status</w:t>
      </w:r>
      <w:r w:rsidR="006F0BA2">
        <w:t>ne kode</w:t>
      </w:r>
    </w:p>
    <w:p w14:paraId="5432EE3B" w14:textId="699A4490" w:rsidR="00037BC8" w:rsidRDefault="00A12265" w:rsidP="00A12265">
      <w:pPr>
        <w:pStyle w:val="ListParagraph"/>
        <w:numPr>
          <w:ilvl w:val="0"/>
          <w:numId w:val="9"/>
        </w:numPr>
      </w:pPr>
      <w:hyperlink r:id="rId8" w:history="1">
        <w:r w:rsidRPr="00C50D49">
          <w:rPr>
            <w:rStyle w:val="Hyperlink"/>
          </w:rPr>
          <w:t>https://en.wikipedia.</w:t>
        </w:r>
        <w:r w:rsidRPr="00C50D49">
          <w:rPr>
            <w:rStyle w:val="Hyperlink"/>
          </w:rPr>
          <w:t>o</w:t>
        </w:r>
        <w:r w:rsidRPr="00C50D49">
          <w:rPr>
            <w:rStyle w:val="Hyperlink"/>
          </w:rPr>
          <w:t>rg/wiki/List_of_HTTP_status_codes</w:t>
        </w:r>
      </w:hyperlink>
      <w:r w:rsidR="004E3C7C">
        <w:t xml:space="preserve"> </w:t>
      </w:r>
    </w:p>
    <w:p w14:paraId="40EA4219" w14:textId="77777777" w:rsidR="00037BC8" w:rsidRDefault="00037BC8"/>
    <w:p w14:paraId="75F68BCD" w14:textId="5C229CDB" w:rsidR="00037BC8" w:rsidRDefault="00A12265">
      <w:r>
        <w:t xml:space="preserve">Python </w:t>
      </w:r>
      <w:r w:rsidR="004E3C7C">
        <w:t xml:space="preserve">HTTP, </w:t>
      </w:r>
      <w:r>
        <w:t>FastAPI in druga dokumentacija</w:t>
      </w:r>
    </w:p>
    <w:p w14:paraId="36E85FF1" w14:textId="024C483C" w:rsidR="00A12265" w:rsidRDefault="00A17CAC" w:rsidP="00A12265">
      <w:pPr>
        <w:pStyle w:val="ListParagraph"/>
        <w:numPr>
          <w:ilvl w:val="0"/>
          <w:numId w:val="9"/>
        </w:numPr>
      </w:pPr>
      <w:hyperlink r:id="rId9" w:history="1">
        <w:r w:rsidRPr="00C50D49">
          <w:rPr>
            <w:rStyle w:val="Hyperlink"/>
          </w:rPr>
          <w:t>https://docs.python.org/3/library/http.server.html#module-http.server</w:t>
        </w:r>
      </w:hyperlink>
    </w:p>
    <w:p w14:paraId="6241FA22" w14:textId="29B1A7D4" w:rsidR="00A17CAC" w:rsidRDefault="00A17CAC" w:rsidP="00A12265">
      <w:pPr>
        <w:pStyle w:val="ListParagraph"/>
        <w:numPr>
          <w:ilvl w:val="0"/>
          <w:numId w:val="9"/>
        </w:numPr>
      </w:pPr>
      <w:hyperlink r:id="rId10" w:history="1">
        <w:r w:rsidRPr="00C50D49">
          <w:rPr>
            <w:rStyle w:val="Hyperlink"/>
          </w:rPr>
          <w:t>https://fastapi.tiangolo.com/</w:t>
        </w:r>
      </w:hyperlink>
    </w:p>
    <w:p w14:paraId="7C92D8E2" w14:textId="1CF2B97A" w:rsidR="00A17CAC" w:rsidRDefault="00A17CAC" w:rsidP="00A12265">
      <w:pPr>
        <w:pStyle w:val="ListParagraph"/>
        <w:numPr>
          <w:ilvl w:val="0"/>
          <w:numId w:val="9"/>
        </w:numPr>
      </w:pPr>
      <w:hyperlink r:id="rId11" w:history="1">
        <w:r w:rsidRPr="00C50D49">
          <w:rPr>
            <w:rStyle w:val="Hyperlink"/>
          </w:rPr>
          <w:t>https://www.uvicorn.org/</w:t>
        </w:r>
      </w:hyperlink>
    </w:p>
    <w:p w14:paraId="26C241E2" w14:textId="784AB0FA" w:rsidR="00C4566F" w:rsidRDefault="00C4566F" w:rsidP="00A12265">
      <w:pPr>
        <w:pStyle w:val="ListParagraph"/>
        <w:numPr>
          <w:ilvl w:val="0"/>
          <w:numId w:val="9"/>
        </w:numPr>
      </w:pPr>
      <w:hyperlink r:id="rId12" w:history="1">
        <w:r w:rsidRPr="00C50D49">
          <w:rPr>
            <w:rStyle w:val="Hyperlink"/>
          </w:rPr>
          <w:t>https://www.sqlite.org/index.html</w:t>
        </w:r>
      </w:hyperlink>
    </w:p>
    <w:p w14:paraId="4D91B2CB" w14:textId="77777777" w:rsidR="00037BC8" w:rsidRDefault="00037BC8" w:rsidP="00C4566F">
      <w:pPr>
        <w:ind w:left="360"/>
      </w:pPr>
      <w:bookmarkStart w:id="1" w:name="_heading=h.rkxri4aakn5j" w:colFirst="0" w:colLast="0"/>
      <w:bookmarkStart w:id="2" w:name="_heading=h.9lkrucg2bf4m" w:colFirst="0" w:colLast="0"/>
      <w:bookmarkStart w:id="3" w:name="_heading=h.6wk0oqltb5g4" w:colFirst="0" w:colLast="0"/>
      <w:bookmarkEnd w:id="1"/>
      <w:bookmarkEnd w:id="2"/>
      <w:bookmarkEnd w:id="3"/>
    </w:p>
    <w:p w14:paraId="69850337" w14:textId="481B2E68" w:rsidR="00037BC8" w:rsidRDefault="004E3C7C" w:rsidP="00FA10CC">
      <w:pPr>
        <w:pStyle w:val="Heading2"/>
        <w:numPr>
          <w:ilvl w:val="0"/>
          <w:numId w:val="11"/>
        </w:numPr>
        <w:tabs>
          <w:tab w:val="left" w:pos="567"/>
        </w:tabs>
      </w:pPr>
      <w:bookmarkStart w:id="4" w:name="_heading=h.xjl9vto4oywf" w:colFirst="0" w:colLast="0"/>
      <w:bookmarkEnd w:id="4"/>
      <w:r>
        <w:t>Priprava okolja</w:t>
      </w:r>
    </w:p>
    <w:p w14:paraId="4092B85A" w14:textId="2A0A8316" w:rsidR="00A17CAC" w:rsidRDefault="00A17CAC" w:rsidP="00861323">
      <w:r>
        <w:t>Okolje prirpavimo tako, da ustvarimo novo mapo v katero bomo shranjevali datoteke za različne naloge</w:t>
      </w:r>
      <w:r w:rsidR="00861323">
        <w:t xml:space="preserve"> (vsi nadaljni ukazi se nanašajo na to mapo)</w:t>
      </w:r>
      <w:r>
        <w:t xml:space="preserve">. Python bi morali imeti že nameščen na sistemu od prejšnjih vaj. </w:t>
      </w:r>
    </w:p>
    <w:p w14:paraId="6A6E4F09" w14:textId="03CA14BA" w:rsidR="00A17CAC" w:rsidRPr="00A17CAC" w:rsidRDefault="00A17CAC" w:rsidP="00861323">
      <w:pPr>
        <w:pStyle w:val="ListParagraph"/>
        <w:numPr>
          <w:ilvl w:val="0"/>
          <w:numId w:val="9"/>
        </w:numPr>
      </w:pPr>
      <w:r>
        <w:t xml:space="preserve">V novo ustvarjeni mapi zaženemo ukaz: </w:t>
      </w:r>
      <w:r>
        <w:rPr>
          <w:rFonts w:ascii="Courier New" w:eastAsia="Consolas" w:hAnsi="Courier New"/>
          <w:sz w:val="18"/>
          <w:shd w:val="clear" w:color="auto" w:fill="D9D9D9" w:themeFill="background1" w:themeFillShade="D9"/>
          <w:lang w:eastAsia="en-US"/>
        </w:rPr>
        <w:t>p</w:t>
      </w:r>
      <w:r w:rsidRPr="00A17CAC">
        <w:rPr>
          <w:rFonts w:ascii="Courier New" w:eastAsia="Consolas" w:hAnsi="Courier New"/>
          <w:sz w:val="18"/>
          <w:shd w:val="clear" w:color="auto" w:fill="D9D9D9" w:themeFill="background1" w:themeFillShade="D9"/>
          <w:lang w:eastAsia="en-US"/>
        </w:rPr>
        <w:t>ython -m venv .venv</w:t>
      </w:r>
    </w:p>
    <w:p w14:paraId="59C09F89" w14:textId="60DB0DED" w:rsidR="00A17CAC" w:rsidRDefault="00A17CAC" w:rsidP="00861323">
      <w:pPr>
        <w:pStyle w:val="ListParagraph"/>
        <w:numPr>
          <w:ilvl w:val="0"/>
          <w:numId w:val="9"/>
        </w:numPr>
      </w:pPr>
      <w:r w:rsidRPr="00A17CAC">
        <w:t xml:space="preserve">Naslednji korak je aktivacija okoja (to moramo storiti pred vsako uporabo). Okolje aktiviramo z ukazom </w:t>
      </w:r>
      <w:r w:rsidRPr="00A17CAC">
        <w:rPr>
          <w:rFonts w:ascii="Courier New" w:eastAsia="Consolas" w:hAnsi="Courier New"/>
          <w:sz w:val="18"/>
          <w:shd w:val="clear" w:color="auto" w:fill="D9D9D9" w:themeFill="background1" w:themeFillShade="D9"/>
          <w:lang w:eastAsia="en-US"/>
        </w:rPr>
        <w:t>.\.venv\Scripts\activate</w:t>
      </w:r>
      <w:r>
        <w:t xml:space="preserve"> </w:t>
      </w:r>
      <w:r w:rsidRPr="00A17CAC">
        <w:t>. Po aktivaciji se nam v terminalu pojavi `(.venv)` pred trenutno lokacijo.</w:t>
      </w:r>
    </w:p>
    <w:p w14:paraId="4EB217AF" w14:textId="2ED15564" w:rsidR="00861323" w:rsidRDefault="00861323" w:rsidP="00861323">
      <w:pPr>
        <w:pStyle w:val="ListParagraph"/>
        <w:numPr>
          <w:ilvl w:val="0"/>
          <w:numId w:val="9"/>
        </w:numPr>
      </w:pPr>
      <w:r>
        <w:t xml:space="preserve">Namestimo potrebne knjižnice: </w:t>
      </w:r>
      <w:r w:rsidRPr="00861323">
        <w:rPr>
          <w:rFonts w:ascii="Courier New" w:eastAsia="Consolas" w:hAnsi="Courier New"/>
          <w:sz w:val="18"/>
          <w:shd w:val="clear" w:color="auto" w:fill="D9D9D9" w:themeFill="background1" w:themeFillShade="D9"/>
          <w:lang w:eastAsia="en-US"/>
        </w:rPr>
        <w:t xml:space="preserve">pip install </w:t>
      </w:r>
      <w:r w:rsidRPr="00861323">
        <w:rPr>
          <w:rFonts w:ascii="Courier New" w:eastAsia="Consolas" w:hAnsi="Courier New"/>
          <w:sz w:val="18"/>
          <w:shd w:val="clear" w:color="auto" w:fill="D9D9D9" w:themeFill="background1" w:themeFillShade="D9"/>
          <w:lang w:eastAsia="en-US"/>
        </w:rPr>
        <w:t>fastapi</w:t>
      </w:r>
      <w:r w:rsidRPr="00861323">
        <w:rPr>
          <w:rFonts w:ascii="Courier New" w:eastAsia="Consolas" w:hAnsi="Courier New"/>
          <w:sz w:val="18"/>
          <w:shd w:val="clear" w:color="auto" w:fill="D9D9D9" w:themeFill="background1" w:themeFillShade="D9"/>
          <w:lang w:eastAsia="en-US"/>
        </w:rPr>
        <w:t xml:space="preserve"> requests </w:t>
      </w:r>
      <w:r w:rsidRPr="00861323">
        <w:rPr>
          <w:rFonts w:ascii="Courier New" w:eastAsia="Consolas" w:hAnsi="Courier New"/>
          <w:sz w:val="18"/>
          <w:shd w:val="clear" w:color="auto" w:fill="D9D9D9" w:themeFill="background1" w:themeFillShade="D9"/>
          <w:lang w:eastAsia="en-US"/>
        </w:rPr>
        <w:t>"uvicorn[standard]"</w:t>
      </w:r>
    </w:p>
    <w:p w14:paraId="5F10C700" w14:textId="70D0AC08" w:rsidR="00037BC8" w:rsidRDefault="00861323" w:rsidP="00861323">
      <w:pPr>
        <w:pStyle w:val="ListParagraph"/>
        <w:numPr>
          <w:ilvl w:val="0"/>
          <w:numId w:val="9"/>
        </w:numPr>
      </w:pPr>
      <w:r>
        <w:t>Okolje je pripravljeno za uporabo.</w:t>
      </w:r>
    </w:p>
    <w:p w14:paraId="72B926A2" w14:textId="77777777" w:rsidR="00861323" w:rsidRDefault="00861323" w:rsidP="00861323"/>
    <w:p w14:paraId="33FC645C" w14:textId="565AE7A0" w:rsidR="00037BC8" w:rsidRDefault="004E3C7C" w:rsidP="00861323">
      <w:r>
        <w:t>Pri vsakem delu te vaje</w:t>
      </w:r>
      <w:r w:rsidR="006F0BA2">
        <w:t xml:space="preserve"> </w:t>
      </w:r>
      <w:r>
        <w:t>boste napisali novo .</w:t>
      </w:r>
      <w:r w:rsidR="00861323">
        <w:t>py</w:t>
      </w:r>
      <w:r>
        <w:t xml:space="preserve"> datoteko</w:t>
      </w:r>
      <w:r w:rsidR="004D7DA3">
        <w:t>, katere ime naj se začne s številko naloge</w:t>
      </w:r>
      <w:r>
        <w:t xml:space="preserve">. </w:t>
      </w:r>
      <w:r w:rsidR="002B762F">
        <w:t>Na koncu boste vse 3 .</w:t>
      </w:r>
      <w:r w:rsidR="00861323">
        <w:t>py</w:t>
      </w:r>
      <w:r w:rsidR="002B762F">
        <w:t xml:space="preserve"> datoteke, skupaj z odgovori na vprašanja, oddali na spletno učilnico.</w:t>
      </w:r>
      <w:r w:rsidR="00861323">
        <w:t xml:space="preserve"> </w:t>
      </w:r>
      <w:r>
        <w:t xml:space="preserve">Kot urejevalnik priporočamo </w:t>
      </w:r>
      <w:hyperlink r:id="rId13" w:history="1">
        <w:r w:rsidRPr="00861323">
          <w:rPr>
            <w:rStyle w:val="Hyperlink"/>
          </w:rPr>
          <w:t>Visual Studio Code</w:t>
        </w:r>
      </w:hyperlink>
      <w:r w:rsidR="00861323">
        <w:t xml:space="preserve"> (</w:t>
      </w:r>
      <w:r w:rsidR="00861323" w:rsidRPr="00861323">
        <w:t>https://code.visualstudio.com/</w:t>
      </w:r>
      <w:r w:rsidR="00861323">
        <w:t>)</w:t>
      </w:r>
      <w:r>
        <w:t xml:space="preserve">. </w:t>
      </w:r>
    </w:p>
    <w:p w14:paraId="74A2F65C" w14:textId="77777777" w:rsidR="00037BC8" w:rsidRDefault="00037BC8"/>
    <w:p w14:paraId="2AD21891" w14:textId="0291772A" w:rsidR="00062F43" w:rsidRDefault="004E3C7C">
      <w:r>
        <w:t>.</w:t>
      </w:r>
      <w:r w:rsidR="00861323">
        <w:t>py</w:t>
      </w:r>
      <w:r>
        <w:t xml:space="preserve"> datoteke se požene z</w:t>
      </w:r>
      <w:r w:rsidR="00062F43">
        <w:t>:</w:t>
      </w:r>
    </w:p>
    <w:p w14:paraId="590530F1" w14:textId="43728F49" w:rsidR="00062F43" w:rsidRPr="00062F43" w:rsidRDefault="00861323" w:rsidP="00062F43">
      <w:pPr>
        <w:pStyle w:val="code"/>
        <w:rPr>
          <w:rFonts w:eastAsia="Consolas"/>
        </w:rPr>
      </w:pPr>
      <w:r>
        <w:rPr>
          <w:rFonts w:eastAsia="Consolas"/>
        </w:rPr>
        <w:t>python</w:t>
      </w:r>
      <w:r w:rsidR="004E3C7C" w:rsidRPr="00062F43">
        <w:rPr>
          <w:rFonts w:eastAsia="Consolas"/>
        </w:rPr>
        <w:t xml:space="preserve"> &lt;ime</w:t>
      </w:r>
      <w:r w:rsidR="00062F43" w:rsidRPr="00062F43">
        <w:rPr>
          <w:rFonts w:eastAsia="Consolas"/>
        </w:rPr>
        <w:t xml:space="preserve"> datoteke&gt;</w:t>
      </w:r>
    </w:p>
    <w:p w14:paraId="49739C88" w14:textId="77777777" w:rsidR="005601D9" w:rsidRDefault="005601D9"/>
    <w:p w14:paraId="64030623" w14:textId="794064B0" w:rsidR="00F312E1" w:rsidRDefault="005601D9" w:rsidP="00A17CAC">
      <w:r>
        <w:t>Zahtevke generirajte s Postmanom.</w:t>
      </w:r>
      <w:r w:rsidR="00F312E1">
        <w:t xml:space="preserve"> </w:t>
      </w:r>
      <w:r w:rsidR="00A17CAC">
        <w:t xml:space="preserve"> Datoteko za namestitev lahko najdete </w:t>
      </w:r>
      <w:hyperlink r:id="rId14" w:history="1">
        <w:r w:rsidR="00A17CAC" w:rsidRPr="00A17CAC">
          <w:rPr>
            <w:rStyle w:val="Hyperlink"/>
          </w:rPr>
          <w:t>tukaj</w:t>
        </w:r>
      </w:hyperlink>
      <w:r w:rsidR="00A17CAC">
        <w:t xml:space="preserve"> (</w:t>
      </w:r>
      <w:hyperlink r:id="rId15" w:history="1">
        <w:r w:rsidR="00A17CAC" w:rsidRPr="00A17CAC">
          <w:rPr>
            <w:rStyle w:val="Hyperlink"/>
          </w:rPr>
          <w:t>https://www.postman.com/downloads/</w:t>
        </w:r>
        <w:r w:rsidR="00A17CAC" w:rsidRPr="00A17CAC">
          <w:rPr>
            <w:rStyle w:val="Hyperlink"/>
          </w:rPr>
          <w:t>).</w:t>
        </w:r>
      </w:hyperlink>
    </w:p>
    <w:p w14:paraId="4FC2AC6E" w14:textId="3663AD8C" w:rsidR="00F312E1" w:rsidRDefault="00F312E1"/>
    <w:p w14:paraId="2905A635" w14:textId="77777777" w:rsidR="00A17CAC" w:rsidRDefault="00A17CAC"/>
    <w:p w14:paraId="4FD9222D" w14:textId="77777777" w:rsidR="00037BC8" w:rsidRDefault="006F0BA2">
      <w:bookmarkStart w:id="5" w:name="_heading=h.1rkhsk7c2xhz" w:colFirst="0" w:colLast="0"/>
      <w:bookmarkEnd w:id="5"/>
      <w:r>
        <w:br w:type="page"/>
      </w:r>
    </w:p>
    <w:p w14:paraId="580106DE" w14:textId="26DC1A05" w:rsidR="00037BC8" w:rsidRDefault="004E3C7C" w:rsidP="00FA10CC">
      <w:pPr>
        <w:pStyle w:val="Heading2"/>
        <w:numPr>
          <w:ilvl w:val="0"/>
          <w:numId w:val="10"/>
        </w:numPr>
        <w:tabs>
          <w:tab w:val="left" w:pos="567"/>
        </w:tabs>
      </w:pPr>
      <w:r>
        <w:lastRenderedPageBreak/>
        <w:t>HTTP strežnik</w:t>
      </w:r>
    </w:p>
    <w:p w14:paraId="3A71496B" w14:textId="77777777" w:rsidR="00037BC8" w:rsidRDefault="004E3C7C">
      <w:pPr>
        <w:pStyle w:val="Heading3"/>
        <w:numPr>
          <w:ilvl w:val="2"/>
          <w:numId w:val="2"/>
        </w:numPr>
      </w:pPr>
      <w:r>
        <w:t>Osnova</w:t>
      </w:r>
    </w:p>
    <w:p w14:paraId="271A4E63" w14:textId="379CEA10" w:rsidR="00037BC8" w:rsidRDefault="004E3C7C">
      <w:r>
        <w:t>Naredite HTTP strežnik, ki bo na</w:t>
      </w:r>
      <w:r w:rsidR="004D7DA3">
        <w:t xml:space="preserve"> vse</w:t>
      </w:r>
      <w:r>
        <w:t xml:space="preserve"> HTTP zahtevke </w:t>
      </w:r>
      <w:r w:rsidR="004D7DA3">
        <w:t>vrnil odgovor</w:t>
      </w:r>
      <w:r>
        <w:t xml:space="preserve"> z vašim imenom. Za to uporabite</w:t>
      </w:r>
      <w:r w:rsidR="00861323">
        <w:t xml:space="preserve"> osnovni Python</w:t>
      </w:r>
      <w:r>
        <w:t xml:space="preserve"> </w:t>
      </w:r>
      <w:r w:rsidR="00861323" w:rsidRPr="00861323">
        <w:t>http.server</w:t>
      </w:r>
      <w:r w:rsidR="00861323">
        <w:t>.</w:t>
      </w:r>
    </w:p>
    <w:p w14:paraId="19CC451A" w14:textId="434F8AA3" w:rsidR="00861323" w:rsidRDefault="00861323" w:rsidP="00861323">
      <w:pPr>
        <w:pStyle w:val="ListParagraph"/>
        <w:numPr>
          <w:ilvl w:val="0"/>
          <w:numId w:val="9"/>
        </w:numPr>
      </w:pPr>
      <w:r>
        <w:t>Ustvarite mapo web v kateri ustvarite index.html datoteko z vašimi podatki.</w:t>
      </w:r>
    </w:p>
    <w:p w14:paraId="4BA39DB3" w14:textId="267CD8A2" w:rsidR="00861323" w:rsidRPr="00861323" w:rsidRDefault="00861323" w:rsidP="00861323">
      <w:pPr>
        <w:pStyle w:val="ListParagraph"/>
        <w:numPr>
          <w:ilvl w:val="0"/>
          <w:numId w:val="9"/>
        </w:numPr>
        <w:rPr>
          <w:rFonts w:ascii="Courier New" w:eastAsia="Consolas" w:hAnsi="Courier New"/>
          <w:sz w:val="18"/>
          <w:shd w:val="clear" w:color="auto" w:fill="D9D9D9" w:themeFill="background1" w:themeFillShade="D9"/>
          <w:lang w:eastAsia="en-US"/>
        </w:rPr>
      </w:pPr>
      <w:r>
        <w:t xml:space="preserve">Zagon serverja na vratih </w:t>
      </w:r>
      <w:r w:rsidR="00300A61">
        <w:t>8000</w:t>
      </w:r>
      <w:r>
        <w:t xml:space="preserve">: </w:t>
      </w:r>
      <w:r w:rsidRPr="00861323">
        <w:rPr>
          <w:rFonts w:ascii="Courier New" w:eastAsia="Consolas" w:hAnsi="Courier New"/>
          <w:sz w:val="18"/>
          <w:shd w:val="clear" w:color="auto" w:fill="D9D9D9" w:themeFill="background1" w:themeFillShade="D9"/>
          <w:lang w:eastAsia="en-US"/>
        </w:rPr>
        <w:t xml:space="preserve">python -m http.server --directory </w:t>
      </w:r>
      <w:r w:rsidRPr="00861323">
        <w:rPr>
          <w:rFonts w:ascii="Courier New" w:eastAsia="Consolas" w:hAnsi="Courier New"/>
          <w:sz w:val="18"/>
          <w:shd w:val="clear" w:color="auto" w:fill="D9D9D9" w:themeFill="background1" w:themeFillShade="D9"/>
          <w:lang w:eastAsia="en-US"/>
        </w:rPr>
        <w:t>./web</w:t>
      </w:r>
    </w:p>
    <w:p w14:paraId="373DEE81" w14:textId="6D50E6F8" w:rsidR="00037BC8" w:rsidRDefault="00300A61" w:rsidP="00300A61">
      <w:pPr>
        <w:pStyle w:val="ListParagraph"/>
        <w:numPr>
          <w:ilvl w:val="0"/>
          <w:numId w:val="9"/>
        </w:numPr>
      </w:pPr>
      <w:r>
        <w:t xml:space="preserve">Odpremo stran </w:t>
      </w:r>
      <w:hyperlink r:id="rId16" w:history="1">
        <w:r w:rsidRPr="00C50D49">
          <w:rPr>
            <w:rStyle w:val="Hyperlink"/>
          </w:rPr>
          <w:t>http://localhost:</w:t>
        </w:r>
        <w:r w:rsidRPr="00C50D49">
          <w:rPr>
            <w:rStyle w:val="Hyperlink"/>
          </w:rPr>
          <w:t>8</w:t>
        </w:r>
        <w:r w:rsidRPr="00C50D49">
          <w:rPr>
            <w:rStyle w:val="Hyperlink"/>
          </w:rPr>
          <w:t>000/</w:t>
        </w:r>
      </w:hyperlink>
      <w:r>
        <w:t xml:space="preserve"> na kateri lahko vidimo naše podatke.</w:t>
      </w:r>
    </w:p>
    <w:p w14:paraId="5DF389BA" w14:textId="77777777" w:rsidR="00037BC8" w:rsidRDefault="004E3C7C">
      <w:pPr>
        <w:pStyle w:val="Heading3"/>
        <w:numPr>
          <w:ilvl w:val="2"/>
          <w:numId w:val="2"/>
        </w:numPr>
      </w:pPr>
      <w:r>
        <w:t>Statična spletna stran</w:t>
      </w:r>
    </w:p>
    <w:p w14:paraId="62F78D9E" w14:textId="11A52EF9" w:rsidR="00037BC8" w:rsidRDefault="004E3C7C">
      <w:r>
        <w:t>Nadgradite vaš strežnik tako, da bo namesto vašega imena vračal spletno stran, ki ste jo naredili na vajah o frontendu (</w:t>
      </w:r>
      <w:r w:rsidR="00300A61">
        <w:t>DSA</w:t>
      </w:r>
      <w:r>
        <w:t xml:space="preserve">). Spletna stran naj bo shranjena v obliki .html datoteke. </w:t>
      </w:r>
    </w:p>
    <w:p w14:paraId="4E00D990" w14:textId="77777777" w:rsidR="00037BC8" w:rsidRDefault="00037BC8"/>
    <w:p w14:paraId="11A74A1F" w14:textId="77777777" w:rsidR="00037BC8" w:rsidRPr="00062F43" w:rsidRDefault="004E3C7C" w:rsidP="00E12124">
      <w:pPr>
        <w:pStyle w:val="ListParagraph"/>
        <w:numPr>
          <w:ilvl w:val="0"/>
          <w:numId w:val="5"/>
        </w:numPr>
      </w:pPr>
      <w:r>
        <w:t xml:space="preserve">Kaj </w:t>
      </w:r>
      <w:r w:rsidR="004D7DA3">
        <w:t>je razlika med statično in dinamično spletno stranjo</w:t>
      </w:r>
      <w:r>
        <w:t>?</w:t>
      </w:r>
    </w:p>
    <w:p w14:paraId="59D354D0" w14:textId="77777777" w:rsidR="00037BC8" w:rsidRDefault="004E3C7C">
      <w:pPr>
        <w:jc w:val="left"/>
      </w:pPr>
      <w:r>
        <w:rPr>
          <w:rFonts w:ascii="Courier New" w:eastAsia="Courier New" w:hAnsi="Courier New" w:cs="Courier New"/>
          <w:b/>
          <w:noProof/>
        </w:rPr>
        <mc:AlternateContent>
          <mc:Choice Requires="wps">
            <w:drawing>
              <wp:inline distT="0" distB="0" distL="0" distR="0" wp14:anchorId="3077F890" wp14:editId="2C948B20">
                <wp:extent cx="6633713" cy="971550"/>
                <wp:effectExtent l="0" t="0" r="15240" b="19050"/>
                <wp:docPr id="49" name="Rectangle 49"/>
                <wp:cNvGraphicFramePr/>
                <a:graphic xmlns:a="http://schemas.openxmlformats.org/drawingml/2006/main">
                  <a:graphicData uri="http://schemas.microsoft.com/office/word/2010/wordprocessingShape">
                    <wps:wsp>
                      <wps:cNvSpPr/>
                      <wps:spPr>
                        <a:xfrm>
                          <a:off x="0" y="0"/>
                          <a:ext cx="6633713" cy="9715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674AC6BD" w14:textId="77777777" w:rsidR="00037BC8" w:rsidRDefault="00037BC8">
                            <w:pPr>
                              <w:jc w:val="left"/>
                              <w:textDirection w:val="btLr"/>
                            </w:pPr>
                          </w:p>
                        </w:txbxContent>
                      </wps:txbx>
                      <wps:bodyPr spcFirstLastPara="1" wrap="square" lIns="91425" tIns="45700" rIns="91425" bIns="45700" anchor="t" anchorCtr="0">
                        <a:noAutofit/>
                      </wps:bodyPr>
                    </wps:wsp>
                  </a:graphicData>
                </a:graphic>
              </wp:inline>
            </w:drawing>
          </mc:Choice>
          <mc:Fallback>
            <w:pict>
              <v:rect w14:anchorId="3077F890" id="Rectangle 49" o:spid="_x0000_s1027" style="width:522.3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">
                <v:stroke startarrowwidth="narrow" startarrowlength="short" endarrowwidth="narrow" endarrowlength="short"/>
                <v:textbox inset="2.53958mm,1.2694mm,2.53958mm,1.2694mm">
                  <w:txbxContent>
                    <w:p w14:paraId="674AC6BD" w14:textId="77777777" w:rsidR="00037BC8" w:rsidRDefault="00037BC8">
                      <w:pPr>
                        <w:jc w:val="left"/>
                        <w:textDirection w:val="btLr"/>
                      </w:pPr>
                    </w:p>
                  </w:txbxContent>
                </v:textbox>
                <w10:anchorlock/>
              </v:rect>
            </w:pict>
          </mc:Fallback>
        </mc:AlternateContent>
      </w:r>
    </w:p>
    <w:p w14:paraId="1B698954" w14:textId="77777777" w:rsidR="004D7DA3" w:rsidRDefault="004D7DA3">
      <w:pPr>
        <w:jc w:val="left"/>
      </w:pPr>
    </w:p>
    <w:p w14:paraId="61A62624" w14:textId="5A884525" w:rsidR="00300A61" w:rsidRDefault="00300A61" w:rsidP="00300A61">
      <w:pPr>
        <w:pStyle w:val="ListParagraph"/>
        <w:numPr>
          <w:ilvl w:val="0"/>
          <w:numId w:val="5"/>
        </w:numPr>
      </w:pPr>
      <w:r>
        <w:t xml:space="preserve">Kako lahko nastavimo vrata na katerih Python strežnik vrača prirpavljeno vsebino. Namig v dokumentaciji:  </w:t>
      </w:r>
      <w:hyperlink r:id="rId17" w:history="1">
        <w:r w:rsidRPr="00C50D49">
          <w:rPr>
            <w:rStyle w:val="Hyperlink"/>
          </w:rPr>
          <w:t>https://docs.python.org/3/library/http.server.html#module-http.server</w:t>
        </w:r>
      </w:hyperlink>
    </w:p>
    <w:p w14:paraId="33BBDEE0" w14:textId="77777777" w:rsidR="00FA10CC" w:rsidRDefault="004E3C7C" w:rsidP="00FA10CC">
      <w:pPr>
        <w:jc w:val="left"/>
      </w:pPr>
      <w:r>
        <w:rPr>
          <w:rFonts w:ascii="Courier New" w:eastAsia="Courier New" w:hAnsi="Courier New" w:cs="Courier New"/>
          <w:b/>
          <w:noProof/>
        </w:rPr>
        <mc:AlternateContent>
          <mc:Choice Requires="wps">
            <w:drawing>
              <wp:inline distT="0" distB="0" distL="0" distR="0" wp14:anchorId="67BE25C5" wp14:editId="38C28863">
                <wp:extent cx="6633713" cy="942975"/>
                <wp:effectExtent l="0" t="0" r="15240" b="28575"/>
                <wp:docPr id="50" name="Rectangle 50"/>
                <wp:cNvGraphicFramePr/>
                <a:graphic xmlns:a="http://schemas.openxmlformats.org/drawingml/2006/main">
                  <a:graphicData uri="http://schemas.microsoft.com/office/word/2010/wordprocessingShape">
                    <wps:wsp>
                      <wps:cNvSpPr/>
                      <wps:spPr>
                        <a:xfrm>
                          <a:off x="0" y="0"/>
                          <a:ext cx="6633713" cy="94297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BD46D8E" w14:textId="77777777" w:rsidR="00037BC8" w:rsidRDefault="00037BC8">
                            <w:pPr>
                              <w:jc w:val="left"/>
                              <w:textDirection w:val="btLr"/>
                            </w:pPr>
                          </w:p>
                        </w:txbxContent>
                      </wps:txbx>
                      <wps:bodyPr spcFirstLastPara="1" wrap="square" lIns="91425" tIns="45700" rIns="91425" bIns="45700" anchor="t" anchorCtr="0">
                        <a:noAutofit/>
                      </wps:bodyPr>
                    </wps:wsp>
                  </a:graphicData>
                </a:graphic>
              </wp:inline>
            </w:drawing>
          </mc:Choice>
          <mc:Fallback>
            <w:pict>
              <v:rect w14:anchorId="67BE25C5" id="Rectangle 50" o:spid="_x0000_s1028" style="width:522.35pt;height:7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">
                <v:stroke startarrowwidth="narrow" startarrowlength="short" endarrowwidth="narrow" endarrowlength="short"/>
                <v:textbox inset="2.53958mm,1.2694mm,2.53958mm,1.2694mm">
                  <w:txbxContent>
                    <w:p w14:paraId="4BD46D8E" w14:textId="77777777" w:rsidR="00037BC8" w:rsidRDefault="00037BC8">
                      <w:pPr>
                        <w:jc w:val="left"/>
                        <w:textDirection w:val="btLr"/>
                      </w:pPr>
                    </w:p>
                  </w:txbxContent>
                </v:textbox>
                <w10:anchorlock/>
              </v:rect>
            </w:pict>
          </mc:Fallback>
        </mc:AlternateContent>
      </w:r>
      <w:bookmarkStart w:id="6" w:name="_heading=h.gjho6odwx5si" w:colFirst="0" w:colLast="0"/>
      <w:bookmarkStart w:id="7" w:name="_heading=h.b99yomn35zyd" w:colFirst="0" w:colLast="0"/>
      <w:bookmarkStart w:id="8" w:name="_heading=h.orj5ezabm3kk" w:colFirst="0" w:colLast="0"/>
      <w:bookmarkEnd w:id="6"/>
      <w:bookmarkEnd w:id="7"/>
      <w:bookmarkEnd w:id="8"/>
    </w:p>
    <w:p w14:paraId="797E9767" w14:textId="08835052" w:rsidR="00FA10CC" w:rsidRDefault="00FA10CC" w:rsidP="00FA10CC">
      <w:pPr>
        <w:jc w:val="left"/>
      </w:pPr>
    </w:p>
    <w:p w14:paraId="30ACFDAE" w14:textId="102B18D3" w:rsidR="00FA10CC" w:rsidRDefault="00FA10CC" w:rsidP="00FA10CC">
      <w:pPr>
        <w:pStyle w:val="Heading2"/>
        <w:numPr>
          <w:ilvl w:val="0"/>
          <w:numId w:val="5"/>
        </w:numPr>
      </w:pPr>
      <w:r>
        <w:t>FastAPI stržnik</w:t>
      </w:r>
    </w:p>
    <w:p w14:paraId="0386441A" w14:textId="49B676AD" w:rsidR="00FA10CC" w:rsidRDefault="00FA10CC" w:rsidP="00FA10CC">
      <w:r>
        <w:t xml:space="preserve">Poleg spletnih strežnikov pogosto potrebujemo tudi API strežnike. </w:t>
      </w:r>
      <w:r w:rsidR="00FA047A">
        <w:t>V praksi nikoli ne pišemo HTTP strežnikov z osnovno HTTP knjižnico, saj obstajajo alternative, ki nam to delo olajšajo.</w:t>
      </w:r>
      <w:r w:rsidR="00FA047A">
        <w:t xml:space="preserve"> </w:t>
      </w:r>
      <w:r w:rsidR="00FA047A">
        <w:t xml:space="preserve">Pri teh vajah bomo uporabili </w:t>
      </w:r>
      <w:r w:rsidR="00FA047A">
        <w:t>FastAPI</w:t>
      </w:r>
      <w:r w:rsidR="00FA047A">
        <w:t xml:space="preserve">, ki je trenutno </w:t>
      </w:r>
      <w:r w:rsidR="00FA047A">
        <w:t xml:space="preserve">ena </w:t>
      </w:r>
      <w:r w:rsidR="00FA047A">
        <w:t>najbolj popularn</w:t>
      </w:r>
      <w:r w:rsidR="00FA047A">
        <w:t>ih</w:t>
      </w:r>
      <w:r w:rsidR="00FA047A">
        <w:t xml:space="preserve"> knjižni</w:t>
      </w:r>
      <w:r w:rsidR="00FA047A">
        <w:t>c</w:t>
      </w:r>
      <w:r w:rsidR="00FA047A">
        <w:t xml:space="preserve"> te vrste</w:t>
      </w:r>
      <w:r w:rsidR="00FA047A">
        <w:t xml:space="preserve"> za Python</w:t>
      </w:r>
      <w:r w:rsidR="00FA047A">
        <w:t xml:space="preserve">. </w:t>
      </w:r>
      <w:r w:rsidR="00FA047A">
        <w:t xml:space="preserve">Implementacija API-jev s pomočjo ogrodij je veliko lažja. </w:t>
      </w:r>
    </w:p>
    <w:p w14:paraId="77F398D8" w14:textId="77777777" w:rsidR="00FA047A" w:rsidRDefault="00FA047A" w:rsidP="00FA10CC"/>
    <w:p w14:paraId="07586C0E" w14:textId="4C665F9C" w:rsidR="00FA10CC" w:rsidRDefault="00FA047A" w:rsidP="00FA10CC">
      <w:r>
        <w:t xml:space="preserve">Vso potrebno dokumentacijo lahko najdete tukaj: </w:t>
      </w:r>
      <w:hyperlink r:id="rId18" w:history="1">
        <w:r w:rsidRPr="00C50D49">
          <w:rPr>
            <w:rStyle w:val="Hyperlink"/>
          </w:rPr>
          <w:t>https://fastapi.tiangolo.com/</w:t>
        </w:r>
      </w:hyperlink>
      <w:r w:rsidR="0062658B">
        <w:t xml:space="preserve"> (potrebne knjižnice smo že namestili ob začetku vaje).</w:t>
      </w:r>
    </w:p>
    <w:p w14:paraId="0E6ECA1A" w14:textId="48EAB09B" w:rsidR="0062658B" w:rsidRDefault="0062658B" w:rsidP="00FA10CC"/>
    <w:p w14:paraId="6E85FF80" w14:textId="1CD3A8EB" w:rsidR="0062658B" w:rsidRDefault="0062658B" w:rsidP="00FA10CC">
      <w:r>
        <w:t xml:space="preserve">Knjižnico uvozimo v program z </w:t>
      </w:r>
      <w:r w:rsidRPr="0062658B">
        <w:rPr>
          <w:rFonts w:ascii="Courier New" w:eastAsia="Consolas" w:hAnsi="Courier New"/>
          <w:sz w:val="18"/>
          <w:shd w:val="clear" w:color="auto" w:fill="D9D9D9" w:themeFill="background1" w:themeFillShade="D9"/>
          <w:lang w:eastAsia="en-US"/>
        </w:rPr>
        <w:t>from fastapi import FastAPI</w:t>
      </w:r>
    </w:p>
    <w:p w14:paraId="0B337EF7" w14:textId="33960FB9" w:rsidR="00FA047A" w:rsidRDefault="00FA047A" w:rsidP="00FA10CC"/>
    <w:p w14:paraId="1EE60034" w14:textId="0F3A7671" w:rsidR="0062658B" w:rsidRDefault="0062658B" w:rsidP="00FA10CC">
      <w:r>
        <w:t>Osnoven minimalen program (</w:t>
      </w:r>
      <w:r w:rsidRPr="0062658B">
        <w:t>00_min_example.py</w:t>
      </w:r>
      <w:r>
        <w:t>):</w:t>
      </w:r>
    </w:p>
    <w:p w14:paraId="787CB709" w14:textId="77777777" w:rsidR="0062658B" w:rsidRDefault="0062658B" w:rsidP="00FA10CC"/>
    <w:p w14:paraId="10613B03" w14:textId="77777777" w:rsidR="0062658B" w:rsidRPr="0062658B" w:rsidRDefault="0062658B" w:rsidP="0062658B">
      <w:pPr>
        <w:rPr>
          <w:rFonts w:ascii="Courier New" w:eastAsia="Consolas" w:hAnsi="Courier New"/>
          <w:sz w:val="18"/>
          <w:shd w:val="clear" w:color="auto" w:fill="D9D9D9" w:themeFill="background1" w:themeFillShade="D9"/>
          <w:lang w:eastAsia="en-US"/>
        </w:rPr>
      </w:pPr>
      <w:r w:rsidRPr="0062658B">
        <w:rPr>
          <w:rFonts w:ascii="Courier New" w:eastAsia="Consolas" w:hAnsi="Courier New"/>
          <w:sz w:val="18"/>
          <w:shd w:val="clear" w:color="auto" w:fill="D9D9D9" w:themeFill="background1" w:themeFillShade="D9"/>
          <w:lang w:eastAsia="en-US"/>
        </w:rPr>
        <w:t>from fastapi import FastAPI</w:t>
      </w:r>
    </w:p>
    <w:p w14:paraId="7D219F3A" w14:textId="77777777" w:rsidR="0062658B" w:rsidRPr="0062658B" w:rsidRDefault="0062658B" w:rsidP="0062658B">
      <w:pPr>
        <w:rPr>
          <w:rFonts w:ascii="Courier New" w:eastAsia="Consolas" w:hAnsi="Courier New"/>
          <w:sz w:val="18"/>
          <w:shd w:val="clear" w:color="auto" w:fill="D9D9D9" w:themeFill="background1" w:themeFillShade="D9"/>
          <w:lang w:eastAsia="en-US"/>
        </w:rPr>
      </w:pPr>
    </w:p>
    <w:p w14:paraId="0DE67CAB" w14:textId="77777777" w:rsidR="0062658B" w:rsidRPr="0062658B" w:rsidRDefault="0062658B" w:rsidP="0062658B">
      <w:pPr>
        <w:rPr>
          <w:rFonts w:ascii="Courier New" w:eastAsia="Consolas" w:hAnsi="Courier New"/>
          <w:sz w:val="18"/>
          <w:shd w:val="clear" w:color="auto" w:fill="D9D9D9" w:themeFill="background1" w:themeFillShade="D9"/>
          <w:lang w:eastAsia="en-US"/>
        </w:rPr>
      </w:pPr>
      <w:r w:rsidRPr="0062658B">
        <w:rPr>
          <w:rFonts w:ascii="Courier New" w:eastAsia="Consolas" w:hAnsi="Courier New"/>
          <w:sz w:val="18"/>
          <w:shd w:val="clear" w:color="auto" w:fill="D9D9D9" w:themeFill="background1" w:themeFillShade="D9"/>
          <w:lang w:eastAsia="en-US"/>
        </w:rPr>
        <w:t>app = FastAPI()</w:t>
      </w:r>
    </w:p>
    <w:p w14:paraId="40A8B976" w14:textId="77777777" w:rsidR="0062658B" w:rsidRPr="0062658B" w:rsidRDefault="0062658B" w:rsidP="0062658B">
      <w:pPr>
        <w:rPr>
          <w:rFonts w:ascii="Courier New" w:eastAsia="Consolas" w:hAnsi="Courier New"/>
          <w:sz w:val="18"/>
          <w:shd w:val="clear" w:color="auto" w:fill="D9D9D9" w:themeFill="background1" w:themeFillShade="D9"/>
          <w:lang w:eastAsia="en-US"/>
        </w:rPr>
      </w:pPr>
    </w:p>
    <w:p w14:paraId="23DFB192" w14:textId="77777777" w:rsidR="0062658B" w:rsidRPr="0062658B" w:rsidRDefault="0062658B" w:rsidP="0062658B">
      <w:pPr>
        <w:rPr>
          <w:rFonts w:ascii="Courier New" w:eastAsia="Consolas" w:hAnsi="Courier New"/>
          <w:sz w:val="18"/>
          <w:shd w:val="clear" w:color="auto" w:fill="D9D9D9" w:themeFill="background1" w:themeFillShade="D9"/>
          <w:lang w:eastAsia="en-US"/>
        </w:rPr>
      </w:pPr>
      <w:r w:rsidRPr="0062658B">
        <w:rPr>
          <w:rFonts w:ascii="Courier New" w:eastAsia="Consolas" w:hAnsi="Courier New"/>
          <w:sz w:val="18"/>
          <w:shd w:val="clear" w:color="auto" w:fill="D9D9D9" w:themeFill="background1" w:themeFillShade="D9"/>
          <w:lang w:eastAsia="en-US"/>
        </w:rPr>
        <w:t>@app.get("/")</w:t>
      </w:r>
    </w:p>
    <w:p w14:paraId="57ABEF60" w14:textId="673930F6" w:rsidR="0062658B" w:rsidRPr="0062658B" w:rsidRDefault="0062658B" w:rsidP="0062658B">
      <w:pPr>
        <w:rPr>
          <w:rFonts w:ascii="Courier New" w:eastAsia="Consolas" w:hAnsi="Courier New"/>
          <w:sz w:val="18"/>
          <w:shd w:val="clear" w:color="auto" w:fill="D9D9D9" w:themeFill="background1" w:themeFillShade="D9"/>
          <w:lang w:eastAsia="en-US"/>
        </w:rPr>
      </w:pPr>
      <w:r w:rsidRPr="0062658B">
        <w:rPr>
          <w:rFonts w:ascii="Courier New" w:eastAsia="Consolas" w:hAnsi="Courier New"/>
          <w:sz w:val="18"/>
          <w:shd w:val="clear" w:color="auto" w:fill="D9D9D9" w:themeFill="background1" w:themeFillShade="D9"/>
          <w:lang w:eastAsia="en-US"/>
        </w:rPr>
        <w:t xml:space="preserve">def </w:t>
      </w:r>
      <w:r w:rsidRPr="0062658B">
        <w:rPr>
          <w:rFonts w:ascii="Courier New" w:eastAsia="Consolas" w:hAnsi="Courier New"/>
          <w:sz w:val="18"/>
          <w:shd w:val="clear" w:color="auto" w:fill="D9D9D9" w:themeFill="background1" w:themeFillShade="D9"/>
          <w:lang w:eastAsia="en-US"/>
        </w:rPr>
        <w:t>hello(</w:t>
      </w:r>
      <w:r w:rsidRPr="0062658B">
        <w:rPr>
          <w:rFonts w:ascii="Courier New" w:eastAsia="Consolas" w:hAnsi="Courier New"/>
          <w:sz w:val="18"/>
          <w:shd w:val="clear" w:color="auto" w:fill="D9D9D9" w:themeFill="background1" w:themeFillShade="D9"/>
          <w:lang w:eastAsia="en-US"/>
        </w:rPr>
        <w:t>):</w:t>
      </w:r>
    </w:p>
    <w:p w14:paraId="3D4EF095" w14:textId="7A0B1EB2" w:rsidR="0062658B" w:rsidRPr="0062658B" w:rsidRDefault="0062658B" w:rsidP="0062658B">
      <w:pPr>
        <w:rPr>
          <w:rFonts w:ascii="Courier New" w:eastAsia="Consolas" w:hAnsi="Courier New"/>
          <w:sz w:val="18"/>
          <w:shd w:val="clear" w:color="auto" w:fill="D9D9D9" w:themeFill="background1" w:themeFillShade="D9"/>
          <w:lang w:eastAsia="en-US"/>
        </w:rPr>
      </w:pPr>
      <w:r w:rsidRPr="0062658B">
        <w:rPr>
          <w:rFonts w:ascii="Courier New" w:eastAsia="Consolas" w:hAnsi="Courier New"/>
          <w:sz w:val="18"/>
          <w:shd w:val="clear" w:color="auto" w:fill="D9D9D9" w:themeFill="background1" w:themeFillShade="D9"/>
          <w:lang w:eastAsia="en-US"/>
        </w:rPr>
        <w:t xml:space="preserve">    return {"Hello": "World"}</w:t>
      </w:r>
    </w:p>
    <w:p w14:paraId="558E5AE8" w14:textId="77777777" w:rsidR="00FA047A" w:rsidRDefault="00FA047A" w:rsidP="00FA10CC"/>
    <w:p w14:paraId="623EAB91" w14:textId="4EE43398" w:rsidR="00FA047A" w:rsidRDefault="0062658B" w:rsidP="00FA10CC">
      <w:pPr>
        <w:rPr>
          <w:rFonts w:ascii="Courier New" w:eastAsia="Consolas" w:hAnsi="Courier New"/>
          <w:sz w:val="18"/>
          <w:shd w:val="clear" w:color="auto" w:fill="D9D9D9" w:themeFill="background1" w:themeFillShade="D9"/>
          <w:lang w:eastAsia="en-US"/>
        </w:rPr>
      </w:pPr>
      <w:r>
        <w:lastRenderedPageBreak/>
        <w:t xml:space="preserve">Program zaženemo z naslednjim ukazom: </w:t>
      </w:r>
      <w:r w:rsidRPr="0062658B">
        <w:rPr>
          <w:rFonts w:ascii="Courier New" w:eastAsia="Consolas" w:hAnsi="Courier New"/>
          <w:sz w:val="18"/>
          <w:shd w:val="clear" w:color="auto" w:fill="D9D9D9" w:themeFill="background1" w:themeFillShade="D9"/>
          <w:lang w:eastAsia="en-US"/>
        </w:rPr>
        <w:t xml:space="preserve">uvicorn 00_min_example:app </w:t>
      </w:r>
      <w:r w:rsidR="008656C6">
        <w:rPr>
          <w:rFonts w:ascii="Courier New" w:eastAsia="Consolas" w:hAnsi="Courier New"/>
          <w:sz w:val="18"/>
          <w:shd w:val="clear" w:color="auto" w:fill="D9D9D9" w:themeFill="background1" w:themeFillShade="D9"/>
          <w:lang w:eastAsia="en-US"/>
        </w:rPr>
        <w:t>--</w:t>
      </w:r>
      <w:r w:rsidRPr="0062658B">
        <w:rPr>
          <w:rFonts w:ascii="Courier New" w:eastAsia="Consolas" w:hAnsi="Courier New"/>
          <w:sz w:val="18"/>
          <w:shd w:val="clear" w:color="auto" w:fill="D9D9D9" w:themeFill="background1" w:themeFillShade="D9"/>
          <w:lang w:eastAsia="en-US"/>
        </w:rPr>
        <w:t>reload</w:t>
      </w:r>
    </w:p>
    <w:p w14:paraId="1F82B2EC" w14:textId="56F48B12" w:rsidR="0062658B" w:rsidRDefault="0062658B" w:rsidP="00FA10CC">
      <w:pPr>
        <w:rPr>
          <w:rFonts w:ascii="Courier New" w:eastAsia="Consolas" w:hAnsi="Courier New"/>
          <w:sz w:val="18"/>
          <w:shd w:val="clear" w:color="auto" w:fill="D9D9D9" w:themeFill="background1" w:themeFillShade="D9"/>
          <w:lang w:eastAsia="en-US"/>
        </w:rPr>
      </w:pPr>
    </w:p>
    <w:p w14:paraId="5DC0CB14" w14:textId="64A1CAC2" w:rsidR="0062658B" w:rsidRDefault="0062658B" w:rsidP="0062658B">
      <w:pPr>
        <w:pStyle w:val="ListParagraph"/>
        <w:numPr>
          <w:ilvl w:val="0"/>
          <w:numId w:val="9"/>
        </w:numPr>
      </w:pPr>
      <w:r>
        <w:t xml:space="preserve">Odpremo stran </w:t>
      </w:r>
      <w:hyperlink r:id="rId19" w:history="1">
        <w:r w:rsidRPr="00C50D49">
          <w:rPr>
            <w:rStyle w:val="Hyperlink"/>
          </w:rPr>
          <w:t>http://localhost:8000/</w:t>
        </w:r>
      </w:hyperlink>
      <w:r>
        <w:t xml:space="preserve"> na kateri lahko vidimo naše podatke.</w:t>
      </w:r>
    </w:p>
    <w:p w14:paraId="5E9EFE6C" w14:textId="5C643BBB" w:rsidR="0062658B" w:rsidRDefault="0062658B" w:rsidP="0062658B">
      <w:pPr>
        <w:pStyle w:val="ListParagraph"/>
        <w:numPr>
          <w:ilvl w:val="0"/>
          <w:numId w:val="9"/>
        </w:numPr>
      </w:pPr>
      <w:r>
        <w:t>Bodite pozorni na Content-Type v odgovoru.</w:t>
      </w:r>
    </w:p>
    <w:p w14:paraId="2DEC55A9" w14:textId="1EBC6944" w:rsidR="0062658B" w:rsidRDefault="0062658B" w:rsidP="0062658B"/>
    <w:p w14:paraId="7E880EE5" w14:textId="3D1F0D60" w:rsidR="0062658B" w:rsidRDefault="0062658B" w:rsidP="00FA10CC">
      <w:r>
        <w:rPr>
          <w:noProof/>
        </w:rPr>
        <w:drawing>
          <wp:anchor distT="0" distB="0" distL="114300" distR="114300" simplePos="0" relativeHeight="251659264" behindDoc="0" locked="0" layoutInCell="1" allowOverlap="1" wp14:anchorId="47F16F2A" wp14:editId="6B50F423">
            <wp:simplePos x="0" y="0"/>
            <wp:positionH relativeFrom="margin">
              <wp:align>center</wp:align>
            </wp:positionH>
            <wp:positionV relativeFrom="paragraph">
              <wp:posOffset>18415</wp:posOffset>
            </wp:positionV>
            <wp:extent cx="4073525" cy="1543050"/>
            <wp:effectExtent l="0" t="0" r="317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73525" cy="1543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6AE4E3" w14:textId="77777777" w:rsidR="0062658B" w:rsidRDefault="0062658B" w:rsidP="00FA10CC"/>
    <w:p w14:paraId="24917057" w14:textId="55506831" w:rsidR="00FA047A" w:rsidRDefault="00FA047A" w:rsidP="00FA10CC"/>
    <w:p w14:paraId="08BA0063" w14:textId="4EA5D0CC" w:rsidR="0062658B" w:rsidRDefault="0062658B" w:rsidP="00FA10CC"/>
    <w:p w14:paraId="4A48076A" w14:textId="4851372A" w:rsidR="0062658B" w:rsidRDefault="0062658B" w:rsidP="00FA10CC"/>
    <w:p w14:paraId="6EBE0EF0" w14:textId="0C4FEE5F" w:rsidR="0062658B" w:rsidRDefault="0062658B" w:rsidP="00FA10CC"/>
    <w:p w14:paraId="71787C9D" w14:textId="36518587" w:rsidR="0062658B" w:rsidRDefault="0062658B" w:rsidP="00FA10CC"/>
    <w:p w14:paraId="707C547F" w14:textId="6CC27EC6" w:rsidR="0062658B" w:rsidRDefault="0062658B" w:rsidP="00FA10CC"/>
    <w:p w14:paraId="7C866ED5" w14:textId="4C56D9CA" w:rsidR="0062658B" w:rsidRDefault="0062658B" w:rsidP="00FA10CC"/>
    <w:p w14:paraId="3AEDF054" w14:textId="5529871A" w:rsidR="0062658B" w:rsidRDefault="0062658B" w:rsidP="00FA10CC"/>
    <w:p w14:paraId="3530E050" w14:textId="5B34A764" w:rsidR="0062658B" w:rsidRDefault="008656C6" w:rsidP="0062658B">
      <w:pPr>
        <w:pStyle w:val="ListParagraph"/>
        <w:numPr>
          <w:ilvl w:val="0"/>
          <w:numId w:val="9"/>
        </w:numPr>
      </w:pPr>
      <w:r>
        <w:t xml:space="preserve">Ogrodje nam avtomatsko generira dokumentacijo v </w:t>
      </w:r>
      <w:r w:rsidRPr="008656C6">
        <w:t>OpenAPI</w:t>
      </w:r>
      <w:r>
        <w:t xml:space="preserve"> formatu.</w:t>
      </w:r>
    </w:p>
    <w:p w14:paraId="0E069A46" w14:textId="131BC5D1" w:rsidR="008656C6" w:rsidRDefault="008656C6" w:rsidP="008656C6">
      <w:pPr>
        <w:pStyle w:val="ListParagraph"/>
        <w:numPr>
          <w:ilvl w:val="1"/>
          <w:numId w:val="9"/>
        </w:numPr>
      </w:pPr>
      <w:hyperlink r:id="rId21" w:history="1">
        <w:r w:rsidRPr="00C50D49">
          <w:rPr>
            <w:rStyle w:val="Hyperlink"/>
          </w:rPr>
          <w:t>http://localhost:8000/docs</w:t>
        </w:r>
      </w:hyperlink>
    </w:p>
    <w:p w14:paraId="6AF52146" w14:textId="63E3F448" w:rsidR="008656C6" w:rsidRDefault="008656C6" w:rsidP="008656C6"/>
    <w:p w14:paraId="73158776" w14:textId="193AD860" w:rsidR="00FA10CC" w:rsidRDefault="008656C6" w:rsidP="00FA10CC">
      <w:r>
        <w:t xml:space="preserve">Nadgradite </w:t>
      </w:r>
      <w:r w:rsidR="00FA10CC">
        <w:t xml:space="preserve">endpoint, ki bo sešteval dana števila. Sprejemal bo GET zahtevke na poti “/api”, ki morajo imeti števili a in b kodirani v </w:t>
      </w:r>
      <w:r w:rsidR="00FA10CC" w:rsidRPr="00FA10CC">
        <w:rPr>
          <w:b/>
        </w:rPr>
        <w:t>URLju</w:t>
      </w:r>
      <w:r w:rsidR="0062658B">
        <w:t xml:space="preserve">. </w:t>
      </w:r>
      <w:r w:rsidR="00FA10CC" w:rsidRPr="00FA10CC">
        <w:rPr>
          <w:b/>
        </w:rPr>
        <w:t>Odgovor naj bo JSON</w:t>
      </w:r>
      <w:r w:rsidR="00FA10CC">
        <w:t xml:space="preserve">, ki bo vseboval obe števili skupaj z njunim seštevkom. Strežnik naj na neprimerne zahtevke odgovori s primerno statusno kodo. </w:t>
      </w:r>
      <w:r>
        <w:t xml:space="preserve"> Link za pomoč:</w:t>
      </w:r>
    </w:p>
    <w:p w14:paraId="6AED6F29" w14:textId="743A1020" w:rsidR="008656C6" w:rsidRDefault="008656C6" w:rsidP="008656C6">
      <w:pPr>
        <w:pStyle w:val="ListParagraph"/>
        <w:numPr>
          <w:ilvl w:val="0"/>
          <w:numId w:val="9"/>
        </w:numPr>
      </w:pPr>
      <w:hyperlink r:id="rId22" w:history="1">
        <w:r w:rsidRPr="00C50D49">
          <w:rPr>
            <w:rStyle w:val="Hyperlink"/>
          </w:rPr>
          <w:t>https://fastapi.tiangolo.com/tutorial/query-params/</w:t>
        </w:r>
      </w:hyperlink>
    </w:p>
    <w:p w14:paraId="73818862" w14:textId="7F3B76A0" w:rsidR="008656C6" w:rsidRDefault="008656C6" w:rsidP="008656C6">
      <w:pPr>
        <w:pStyle w:val="ListParagraph"/>
        <w:numPr>
          <w:ilvl w:val="0"/>
          <w:numId w:val="9"/>
        </w:numPr>
      </w:pPr>
      <w:hyperlink r:id="rId23" w:history="1">
        <w:r w:rsidRPr="00C50D49">
          <w:rPr>
            <w:rStyle w:val="Hyperlink"/>
          </w:rPr>
          <w:t>https://fastapi.tiangolo.com/tutorial/response-status-code/</w:t>
        </w:r>
      </w:hyperlink>
    </w:p>
    <w:p w14:paraId="6042A8FD" w14:textId="256B99CA" w:rsidR="008656C6" w:rsidRDefault="008656C6" w:rsidP="008656C6">
      <w:pPr>
        <w:pStyle w:val="ListParagraph"/>
        <w:numPr>
          <w:ilvl w:val="0"/>
          <w:numId w:val="9"/>
        </w:numPr>
      </w:pPr>
      <w:hyperlink r:id="rId24" w:history="1">
        <w:r w:rsidRPr="00C50D49">
          <w:rPr>
            <w:rStyle w:val="Hyperlink"/>
          </w:rPr>
          <w:t>https://fastapi.tiangolo.com/tutorial/handling-errors/</w:t>
        </w:r>
      </w:hyperlink>
    </w:p>
    <w:p w14:paraId="2BF7ACA8" w14:textId="37DF2236" w:rsidR="008656C6" w:rsidRDefault="008656C6" w:rsidP="008656C6"/>
    <w:p w14:paraId="015D4EBA" w14:textId="67B7D79F" w:rsidR="001F3BB1" w:rsidRDefault="008656C6" w:rsidP="001F3BB1">
      <w:bookmarkStart w:id="9" w:name="_heading=h.5yv1us6tr1a6" w:colFirst="0" w:colLast="0"/>
      <w:bookmarkEnd w:id="9"/>
      <w:r>
        <w:t xml:space="preserve">Stran se samodejno osveži, ko shranimo kodo. </w:t>
      </w:r>
      <w:r w:rsidR="00C2476E">
        <w:t>Kako smo to dosegli?</w:t>
      </w:r>
    </w:p>
    <w:p w14:paraId="6E7B9EA3" w14:textId="16D4252C" w:rsidR="001F3BB1" w:rsidRDefault="001F3BB1" w:rsidP="001F3BB1">
      <w:r>
        <w:rPr>
          <w:rFonts w:ascii="Courier New" w:eastAsia="Courier New" w:hAnsi="Courier New" w:cs="Courier New"/>
          <w:b/>
          <w:noProof/>
        </w:rPr>
        <mc:AlternateContent>
          <mc:Choice Requires="wps">
            <w:drawing>
              <wp:inline distT="0" distB="0" distL="0" distR="0" wp14:anchorId="63A2BA6F" wp14:editId="1AAF305B">
                <wp:extent cx="6633713" cy="485775"/>
                <wp:effectExtent l="0" t="0" r="15240" b="28575"/>
                <wp:docPr id="1" name="Rectangle 1"/>
                <wp:cNvGraphicFramePr/>
                <a:graphic xmlns:a="http://schemas.openxmlformats.org/drawingml/2006/main">
                  <a:graphicData uri="http://schemas.microsoft.com/office/word/2010/wordprocessingShape">
                    <wps:wsp>
                      <wps:cNvSpPr/>
                      <wps:spPr>
                        <a:xfrm>
                          <a:off x="0" y="0"/>
                          <a:ext cx="6633713" cy="48577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3605C7F0" w14:textId="77777777" w:rsidR="001F3BB1" w:rsidRDefault="001F3BB1" w:rsidP="001F3BB1">
                            <w:pPr>
                              <w:jc w:val="left"/>
                              <w:textDirection w:val="btLr"/>
                            </w:pPr>
                          </w:p>
                        </w:txbxContent>
                      </wps:txbx>
                      <wps:bodyPr spcFirstLastPara="1" wrap="square" lIns="91425" tIns="45700" rIns="91425" bIns="45700" anchor="t" anchorCtr="0">
                        <a:noAutofit/>
                      </wps:bodyPr>
                    </wps:wsp>
                  </a:graphicData>
                </a:graphic>
              </wp:inline>
            </w:drawing>
          </mc:Choice>
          <mc:Fallback>
            <w:pict>
              <v:rect w14:anchorId="63A2BA6F" id="Rectangle 1" o:spid="_x0000_s1029" style="width:522.3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">
                <v:stroke startarrowwidth="narrow" startarrowlength="short" endarrowwidth="narrow" endarrowlength="short"/>
                <v:textbox inset="2.53958mm,1.2694mm,2.53958mm,1.2694mm">
                  <w:txbxContent>
                    <w:p w14:paraId="3605C7F0" w14:textId="77777777" w:rsidR="001F3BB1" w:rsidRDefault="001F3BB1" w:rsidP="001F3BB1">
                      <w:pPr>
                        <w:jc w:val="left"/>
                        <w:textDirection w:val="btLr"/>
                      </w:pPr>
                    </w:p>
                  </w:txbxContent>
                </v:textbox>
                <w10:anchorlock/>
              </v:rect>
            </w:pict>
          </mc:Fallback>
        </mc:AlternateContent>
      </w:r>
    </w:p>
    <w:p w14:paraId="6353AFAC" w14:textId="77777777" w:rsidR="001F3BB1" w:rsidRPr="00FA10CC" w:rsidRDefault="001F3BB1" w:rsidP="00FA10CC">
      <w:pPr>
        <w:pStyle w:val="Heading3"/>
        <w:numPr>
          <w:ilvl w:val="0"/>
          <w:numId w:val="0"/>
        </w:numPr>
      </w:pPr>
      <w:r w:rsidRPr="00FA10CC">
        <w:t>API POST endpoint</w:t>
      </w:r>
    </w:p>
    <w:p w14:paraId="1C874FF3" w14:textId="12F6D827" w:rsidR="001F3BB1" w:rsidRDefault="001F3BB1" w:rsidP="001F3BB1">
      <w:r>
        <w:t>Kodiranje parametrov v URL je primerno ko je količina podatkov manjša ali pa je naš cilj pridobivanje podatkov iz strežnika (GET). Če je teh podatkov več, ali pa želimo opraviti kakšno drugo operacijo (npr. kreiranje uporabnika), je pa bolj primerno poslati te podatke v telesu (body) POST ali PUT zahtevka.</w:t>
      </w:r>
    </w:p>
    <w:p w14:paraId="22CF1554" w14:textId="77777777" w:rsidR="00C2476E" w:rsidRDefault="00C2476E" w:rsidP="001F3BB1"/>
    <w:p w14:paraId="0E12D76D" w14:textId="77777777" w:rsidR="001F3BB1" w:rsidRDefault="001F3BB1" w:rsidP="001F3BB1">
      <w:r>
        <w:t xml:space="preserve">Vašemu strežniku dodajte še en endpoint, tokrat POST na “/jsonapi”. Ta naj števili a in b sprejema kot JSON v telesu POST zahtevka, poleg tega pa naj deluje enako kot “/api”, vključno s statusnimi kodami. </w:t>
      </w:r>
    </w:p>
    <w:p w14:paraId="7AD1F5AD" w14:textId="77777777" w:rsidR="00037BC8" w:rsidRDefault="00037BC8"/>
    <w:p w14:paraId="7C01301F" w14:textId="35C20364" w:rsidR="00037BC8" w:rsidRDefault="00C2476E">
      <w:r>
        <w:t xml:space="preserve">Za pomoč lahko uporabite stran: </w:t>
      </w:r>
      <w:hyperlink r:id="rId25" w:history="1">
        <w:r w:rsidRPr="00C50D49">
          <w:rPr>
            <w:rStyle w:val="Hyperlink"/>
          </w:rPr>
          <w:t>https://fastapi.tiangolo.com/tutorial/body/</w:t>
        </w:r>
      </w:hyperlink>
    </w:p>
    <w:p w14:paraId="54A00534" w14:textId="77777777" w:rsidR="00037BC8" w:rsidRDefault="00037BC8"/>
    <w:p w14:paraId="19F4841E" w14:textId="3C24DC52" w:rsidR="00037BC8" w:rsidRDefault="004E3C7C" w:rsidP="001F3BB1">
      <w:pPr>
        <w:pStyle w:val="ListParagraph"/>
        <w:numPr>
          <w:ilvl w:val="0"/>
          <w:numId w:val="7"/>
        </w:numPr>
      </w:pPr>
      <w:r>
        <w:t xml:space="preserve">Kaj je </w:t>
      </w:r>
      <w:r w:rsidR="00C2476E" w:rsidRPr="00C2476E">
        <w:t>BaseModel</w:t>
      </w:r>
      <w:r w:rsidR="00C2476E">
        <w:t xml:space="preserve"> razred</w:t>
      </w:r>
      <w:r>
        <w:t>?</w:t>
      </w:r>
      <w:r w:rsidR="00723783">
        <w:t xml:space="preserve"> Za kaj ga uporabljamo?</w:t>
      </w:r>
    </w:p>
    <w:p w14:paraId="547D3FC6" w14:textId="12C974A8" w:rsidR="00723783" w:rsidRDefault="00AA76EA">
      <w:r>
        <w:rPr>
          <w:rFonts w:ascii="Courier New" w:eastAsia="Courier New" w:hAnsi="Courier New" w:cs="Courier New"/>
          <w:b/>
          <w:noProof/>
        </w:rPr>
        <mc:AlternateContent>
          <mc:Choice Requires="wps">
            <w:drawing>
              <wp:inline distT="0" distB="0" distL="0" distR="0" wp14:anchorId="558CFE23" wp14:editId="1CFE6BE5">
                <wp:extent cx="6638925" cy="582224"/>
                <wp:effectExtent l="0" t="0" r="0" b="0"/>
                <wp:docPr id="7" name="Rectangle 7"/>
                <wp:cNvGraphicFramePr/>
                <a:graphic xmlns:a="http://schemas.openxmlformats.org/drawingml/2006/main">
                  <a:graphicData uri="http://schemas.microsoft.com/office/word/2010/wordprocessingShape">
                    <wps:wsp>
                      <wps:cNvSpPr/>
                      <wps:spPr>
                        <a:xfrm>
                          <a:off x="2029144" y="3586325"/>
                          <a:ext cx="6633713" cy="3873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35E44F78" w14:textId="77777777" w:rsidR="00AA76EA" w:rsidRDefault="00AA76EA" w:rsidP="00AA76EA">
                            <w:pPr>
                              <w:jc w:val="left"/>
                              <w:textDirection w:val="btLr"/>
                            </w:pPr>
                          </w:p>
                        </w:txbxContent>
                      </wps:txbx>
                      <wps:bodyPr spcFirstLastPara="1" wrap="square" lIns="91425" tIns="45700" rIns="91425" bIns="45700" anchor="t" anchorCtr="0">
                        <a:noAutofit/>
                      </wps:bodyPr>
                    </wps:wsp>
                  </a:graphicData>
                </a:graphic>
              </wp:inline>
            </w:drawing>
          </mc:Choice>
          <mc:Fallback>
            <w:pict>
              <v:rect w14:anchorId="558CFE23" id="Rectangle 7" o:spid="_x0000_s1030" style="width:522.75pt;height:45.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">
                <v:stroke startarrowwidth="narrow" startarrowlength="short" endarrowwidth="narrow" endarrowlength="short"/>
                <v:textbox inset="2.53958mm,1.2694mm,2.53958mm,1.2694mm">
                  <w:txbxContent>
                    <w:p w14:paraId="35E44F78" w14:textId="77777777" w:rsidR="00AA76EA" w:rsidRDefault="00AA76EA" w:rsidP="00AA76EA">
                      <w:pPr>
                        <w:jc w:val="left"/>
                        <w:textDirection w:val="btLr"/>
                      </w:pPr>
                    </w:p>
                  </w:txbxContent>
                </v:textbox>
                <w10:anchorlock/>
              </v:rect>
            </w:pict>
          </mc:Fallback>
        </mc:AlternateContent>
      </w:r>
    </w:p>
    <w:p w14:paraId="640476B4" w14:textId="77777777" w:rsidR="00723783" w:rsidRDefault="00723783"/>
    <w:p w14:paraId="1A4AC730" w14:textId="5C9E96A3" w:rsidR="00723783" w:rsidRDefault="00723783" w:rsidP="001F3BB1">
      <w:pPr>
        <w:pStyle w:val="ListParagraph"/>
        <w:numPr>
          <w:ilvl w:val="0"/>
          <w:numId w:val="7"/>
        </w:numPr>
      </w:pPr>
      <w:r>
        <w:t xml:space="preserve">Kaj </w:t>
      </w:r>
      <w:r w:rsidR="00AA76EA">
        <w:t>so</w:t>
      </w:r>
      <w:r>
        <w:t xml:space="preserve"> prednost</w:t>
      </w:r>
      <w:r w:rsidR="00AA76EA">
        <w:t>i</w:t>
      </w:r>
      <w:r>
        <w:t xml:space="preserve"> uporabe </w:t>
      </w:r>
      <w:r w:rsidR="00AA76EA">
        <w:t>ogrodja FastAPI?</w:t>
      </w:r>
    </w:p>
    <w:p w14:paraId="37EE752A" w14:textId="4DDEE0AF" w:rsidR="00037BC8" w:rsidRDefault="004E3C7C">
      <w:r>
        <w:rPr>
          <w:rFonts w:ascii="Courier New" w:eastAsia="Courier New" w:hAnsi="Courier New" w:cs="Courier New"/>
          <w:b/>
          <w:noProof/>
        </w:rPr>
        <mc:AlternateContent>
          <mc:Choice Requires="wps">
            <w:drawing>
              <wp:inline distT="0" distB="0" distL="0" distR="0" wp14:anchorId="1B51F973" wp14:editId="32DB7975">
                <wp:extent cx="6638925" cy="582224"/>
                <wp:effectExtent l="0" t="0" r="0" b="0"/>
                <wp:docPr id="46" name="Rectangle 46"/>
                <wp:cNvGraphicFramePr/>
                <a:graphic xmlns:a="http://schemas.openxmlformats.org/drawingml/2006/main">
                  <a:graphicData uri="http://schemas.microsoft.com/office/word/2010/wordprocessingShape">
                    <wps:wsp>
                      <wps:cNvSpPr/>
                      <wps:spPr>
                        <a:xfrm>
                          <a:off x="2029144" y="3586325"/>
                          <a:ext cx="6633713" cy="3873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41F82EF" w14:textId="77777777" w:rsidR="00037BC8" w:rsidRDefault="00037BC8">
                            <w:pPr>
                              <w:jc w:val="left"/>
                              <w:textDirection w:val="btLr"/>
                            </w:pPr>
                          </w:p>
                        </w:txbxContent>
                      </wps:txbx>
                      <wps:bodyPr spcFirstLastPara="1" wrap="square" lIns="91425" tIns="45700" rIns="91425" bIns="45700" anchor="t" anchorCtr="0">
                        <a:noAutofit/>
                      </wps:bodyPr>
                    </wps:wsp>
                  </a:graphicData>
                </a:graphic>
              </wp:inline>
            </w:drawing>
          </mc:Choice>
          <mc:Fallback>
            <w:pict>
              <v:rect w14:anchorId="1B51F973" id="Rectangle 46" o:spid="_x0000_s1031" style="width:522.75pt;height:45.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">
                <v:stroke startarrowwidth="narrow" startarrowlength="short" endarrowwidth="narrow" endarrowlength="short"/>
                <v:textbox inset="2.53958mm,1.2694mm,2.53958mm,1.2694mm">
                  <w:txbxContent>
                    <w:p w14:paraId="741F82EF" w14:textId="77777777" w:rsidR="00037BC8" w:rsidRDefault="00037BC8">
                      <w:pPr>
                        <w:jc w:val="left"/>
                        <w:textDirection w:val="btLr"/>
                      </w:pPr>
                    </w:p>
                  </w:txbxContent>
                </v:textbox>
                <w10:anchorlock/>
              </v:rect>
            </w:pict>
          </mc:Fallback>
        </mc:AlternateContent>
      </w:r>
    </w:p>
    <w:p w14:paraId="71B050FB" w14:textId="52C1373A" w:rsidR="001F3BB1" w:rsidRDefault="00F01564" w:rsidP="00C2476E">
      <w:pPr>
        <w:pStyle w:val="Heading3"/>
        <w:numPr>
          <w:ilvl w:val="0"/>
          <w:numId w:val="0"/>
        </w:numPr>
      </w:pPr>
      <w:r>
        <w:lastRenderedPageBreak/>
        <w:t>Branje in shranjevanje</w:t>
      </w:r>
      <w:r w:rsidR="001F3BB1">
        <w:t xml:space="preserve"> vrednosti</w:t>
      </w:r>
    </w:p>
    <w:p w14:paraId="7A32C622" w14:textId="2EA93736" w:rsidR="001F3BB1" w:rsidRDefault="001F3BB1" w:rsidP="001F3BB1">
      <w:r>
        <w:t>V tem delu boste implementirali osnoven API, ki bo omogočil shranjevanje podatkov na strežniku in njihovo branje. S tem APIjem si bodo lahko različne uporabniške aplikacije preko strežnika izmenjevale podatke.</w:t>
      </w:r>
      <w:r>
        <w:br/>
      </w:r>
      <w:r>
        <w:br/>
        <w:t>V server dodajte eno globalno spremenljivko, ki bo služila kot shramba podatkov. Nato naredite 2 endpointa</w:t>
      </w:r>
    </w:p>
    <w:p w14:paraId="7402F58F" w14:textId="4DB390DA" w:rsidR="001F3BB1" w:rsidRDefault="001F3BB1" w:rsidP="001F3BB1">
      <w:pPr>
        <w:pStyle w:val="ListParagraph"/>
        <w:numPr>
          <w:ilvl w:val="0"/>
          <w:numId w:val="8"/>
        </w:numPr>
      </w:pPr>
      <w:r>
        <w:t xml:space="preserve">PUT </w:t>
      </w:r>
      <w:r w:rsidR="00F01564">
        <w:t xml:space="preserve">na </w:t>
      </w:r>
      <w:r>
        <w:t xml:space="preserve">/save – </w:t>
      </w:r>
      <w:r w:rsidR="00F01564">
        <w:t>naj</w:t>
      </w:r>
      <w:r>
        <w:t xml:space="preserve"> vz</w:t>
      </w:r>
      <w:r w:rsidR="00F01564">
        <w:t>ame</w:t>
      </w:r>
      <w:r>
        <w:t xml:space="preserve"> telo (body) zahtevka</w:t>
      </w:r>
      <w:r w:rsidR="00F01564">
        <w:t>, ga procesira kot JSON in shrani v spremenljivko</w:t>
      </w:r>
    </w:p>
    <w:p w14:paraId="7CC8ECEF" w14:textId="5BD2652F" w:rsidR="00F01564" w:rsidRDefault="00F01564" w:rsidP="001F3BB1">
      <w:pPr>
        <w:pStyle w:val="ListParagraph"/>
        <w:numPr>
          <w:ilvl w:val="0"/>
          <w:numId w:val="8"/>
        </w:numPr>
      </w:pPr>
      <w:r>
        <w:t>GET na /save – naj prebere spremenljivko in jo vrne v JSON obliki.</w:t>
      </w:r>
    </w:p>
    <w:p w14:paraId="31809491" w14:textId="2E4C4951" w:rsidR="00F01564" w:rsidRDefault="00F01564" w:rsidP="00F01564"/>
    <w:p w14:paraId="3FA586FC" w14:textId="0521FAB9" w:rsidR="00F01564" w:rsidRPr="001F3BB1" w:rsidRDefault="00F01564" w:rsidP="00F01564">
      <w:r>
        <w:t>Vsak klic na PUT bo nastavil spremenljivko na dano vrednost, GET bo pa prebral trenutno vrednost.</w:t>
      </w:r>
    </w:p>
    <w:p w14:paraId="36F9F7EE" w14:textId="77777777" w:rsidR="00C4566F" w:rsidRDefault="00C4566F"/>
    <w:p w14:paraId="11E108D8" w14:textId="76963A21" w:rsidR="00F01564" w:rsidRPr="00F01564" w:rsidRDefault="001F3BB1" w:rsidP="00F01564">
      <w:pPr>
        <w:pStyle w:val="Heading2"/>
        <w:numPr>
          <w:ilvl w:val="0"/>
          <w:numId w:val="7"/>
        </w:numPr>
        <w:tabs>
          <w:tab w:val="left" w:pos="567"/>
        </w:tabs>
      </w:pPr>
      <w:bookmarkStart w:id="10" w:name="_heading=h.hoghewwna0y3" w:colFirst="0" w:colLast="0"/>
      <w:bookmarkEnd w:id="10"/>
      <w:r w:rsidRPr="001F3BB1">
        <w:t>DODATNO:</w:t>
      </w:r>
      <w:r>
        <w:t xml:space="preserve"> </w:t>
      </w:r>
      <w:r w:rsidR="004E3C7C">
        <w:t xml:space="preserve">CRUD </w:t>
      </w:r>
      <w:r w:rsidR="00C4566F">
        <w:t>FastAPI</w:t>
      </w:r>
      <w:r w:rsidR="004E3C7C">
        <w:t xml:space="preserve"> strežnik</w:t>
      </w:r>
      <w:r w:rsidR="00C4566F">
        <w:t xml:space="preserve"> s </w:t>
      </w:r>
      <w:r w:rsidR="00EB75A1">
        <w:t xml:space="preserve">SQLite </w:t>
      </w:r>
      <w:r w:rsidR="00C4566F">
        <w:t>podatkovno bazo</w:t>
      </w:r>
    </w:p>
    <w:p w14:paraId="07943BFC" w14:textId="72F12300" w:rsidR="00037BC8" w:rsidRDefault="004E3C7C">
      <w:r>
        <w:t>CRUD (Create Read Update Delete) so osnovne operacije, ki se izvajajo nad podatkovno bazo. To so tudi zelo pogoste operacije v vseh aplikacijah. V tem delu boste naredili svoj CRUD (Create Read Update Delete) strežnik za</w:t>
      </w:r>
      <w:r w:rsidR="00C4566F">
        <w:t xml:space="preserve"> enostavno SQLite podatkovno bazo. </w:t>
      </w:r>
    </w:p>
    <w:p w14:paraId="27D8A24D" w14:textId="3CD71BA5" w:rsidR="00C4566F" w:rsidRDefault="00C4566F"/>
    <w:p w14:paraId="514DDBD6" w14:textId="6F12FC0A" w:rsidR="004C43FF" w:rsidRDefault="004E3C7C">
      <w:r>
        <w:rPr>
          <w:b/>
        </w:rPr>
        <w:t>Celoten API naj ustreza RESTu</w:t>
      </w:r>
      <w:r>
        <w:t>. Bodite pozorni na status kode, definicijo poti, načinom kako se parametri kodirajo in katere HTTP metode se uporabijo.</w:t>
      </w:r>
      <w:r w:rsidR="00C4566F">
        <w:t xml:space="preserve"> </w:t>
      </w:r>
      <w:r w:rsidR="004C43FF">
        <w:t>Izdelali boste CRUD strežnik za IT sistem knjigarne. Vseboval bo bazo knjig, ki jih prodajajo. Za vsako mora shraniti naslov, ceno, štev</w:t>
      </w:r>
      <w:r w:rsidR="006F0BA2">
        <w:t>ilo strani in ali je ta knjiga dobavljiva.</w:t>
      </w:r>
    </w:p>
    <w:p w14:paraId="465BF043" w14:textId="12525919" w:rsidR="00C4566F" w:rsidRDefault="00C4566F"/>
    <w:p w14:paraId="7C30BC2A" w14:textId="1CBFA495" w:rsidR="00C4566F" w:rsidRDefault="00C4566F">
      <w:r>
        <w:t xml:space="preserve">Vrednosti boste shranjevali v enostavno SQLite podatkovno bazo. </w:t>
      </w:r>
      <w:r w:rsidR="00EB75A1">
        <w:t xml:space="preserve">V pomoč naj bo naslednje gradivo: </w:t>
      </w:r>
      <w:hyperlink r:id="rId26" w:history="1">
        <w:r w:rsidR="00EB75A1" w:rsidRPr="00C50D49">
          <w:rPr>
            <w:rStyle w:val="Hyperlink"/>
          </w:rPr>
          <w:t>https://fastapi.tiangolo.com/tutorial/sql-databases/</w:t>
        </w:r>
      </w:hyperlink>
    </w:p>
    <w:p w14:paraId="0FDFDAAB" w14:textId="77777777" w:rsidR="00EB75A1" w:rsidRDefault="00EB75A1"/>
    <w:p w14:paraId="32F773D7" w14:textId="77777777" w:rsidR="00037BC8" w:rsidRDefault="004E3C7C" w:rsidP="00C4566F">
      <w:pPr>
        <w:pStyle w:val="Heading3"/>
        <w:numPr>
          <w:ilvl w:val="0"/>
          <w:numId w:val="0"/>
        </w:numPr>
      </w:pPr>
      <w:bookmarkStart w:id="11" w:name="_heading=h.bel4n35x9xcz" w:colFirst="0" w:colLast="0"/>
      <w:bookmarkEnd w:id="11"/>
      <w:r>
        <w:t>Shema</w:t>
      </w:r>
    </w:p>
    <w:p w14:paraId="5A23C370" w14:textId="77777777" w:rsidR="00723783" w:rsidRDefault="004E3C7C">
      <w:r>
        <w:t>Preden začnemo pisati kodo moramo definirati kaj natančno bomo sprejemali in kaj bo shranjeno v naši podatkovni bazi. Po</w:t>
      </w:r>
      <w:r w:rsidR="00062F43">
        <w:t xml:space="preserve"> </w:t>
      </w:r>
      <w:r>
        <w:t xml:space="preserve">navadi bi za to naredili neko ločeno specifikacijo, skupaj s testiranjem vhodnih podatkov, a pri tej vaji tega ne </w:t>
      </w:r>
    </w:p>
    <w:p w14:paraId="290D92B4" w14:textId="77777777" w:rsidR="00037BC8" w:rsidRDefault="004E3C7C">
      <w:r>
        <w:t xml:space="preserve">potrebujemo. </w:t>
      </w:r>
      <w:r w:rsidR="00723783">
        <w:t>Shemo</w:t>
      </w:r>
      <w:r>
        <w:t xml:space="preserve"> zapišite v en večvrstični komentar na vrh kode vašega strežnika. Mora biti razvidno</w:t>
      </w:r>
      <w:r w:rsidR="00062F43">
        <w:t>,</w:t>
      </w:r>
      <w:r>
        <w:t xml:space="preserve"> natančno kako se vrednosti imenujejo in kakšnega tipa so. </w:t>
      </w:r>
    </w:p>
    <w:p w14:paraId="08C1D644" w14:textId="77777777" w:rsidR="004C43FF" w:rsidRDefault="004C43FF"/>
    <w:p w14:paraId="0F459E23" w14:textId="27736E11" w:rsidR="00037BC8" w:rsidRDefault="004E3C7C">
      <w:r>
        <w:t>DODATNO: Kjer je to smiselno, testirajte če so vrednosti, ki jih je strežnik prejel, ustrezne. Lahko se zahteva samo primeren tip, lahko pa še kaj drugega (npr. da tekst ni predolg)</w:t>
      </w:r>
      <w:r w:rsidR="00C4566F">
        <w:t>.</w:t>
      </w:r>
    </w:p>
    <w:p w14:paraId="7CD0575D" w14:textId="77777777" w:rsidR="00037BC8" w:rsidRDefault="004E3C7C" w:rsidP="00C4566F">
      <w:pPr>
        <w:pStyle w:val="Heading3"/>
        <w:numPr>
          <w:ilvl w:val="0"/>
          <w:numId w:val="0"/>
        </w:numPr>
      </w:pPr>
      <w:bookmarkStart w:id="12" w:name="_heading=h.4ywcsrsrijng" w:colFirst="0" w:colLast="0"/>
      <w:bookmarkEnd w:id="12"/>
      <w:r>
        <w:t>Create</w:t>
      </w:r>
    </w:p>
    <w:p w14:paraId="3437069A" w14:textId="62C0465C" w:rsidR="00037BC8" w:rsidRDefault="004E3C7C">
      <w:r>
        <w:t xml:space="preserve">Prvi endpoint naj bo namenjen </w:t>
      </w:r>
      <w:r w:rsidR="004C43FF">
        <w:t>shranjevanju novih knjig</w:t>
      </w:r>
      <w:r>
        <w:t>. Temu pošljemo JSON objekt in ga zapiše v podatkovno bazo. Če ste implementirali testiranje vhodnih vrednosti mora ta dokument prestati tudi ta test. Bodite pozorni na kodo, ki se vrne, ko se nekaj zapiše v podatkovno bazo</w:t>
      </w:r>
    </w:p>
    <w:p w14:paraId="3E050AB3" w14:textId="77777777" w:rsidR="00037BC8" w:rsidRDefault="004E3C7C" w:rsidP="00EB75A1">
      <w:pPr>
        <w:pStyle w:val="Heading3"/>
        <w:numPr>
          <w:ilvl w:val="0"/>
          <w:numId w:val="0"/>
        </w:numPr>
      </w:pPr>
      <w:bookmarkStart w:id="13" w:name="_heading=h.w29xrsvfr0he" w:colFirst="0" w:colLast="0"/>
      <w:bookmarkEnd w:id="13"/>
      <w:r>
        <w:t>Read</w:t>
      </w:r>
    </w:p>
    <w:p w14:paraId="62785D2D" w14:textId="77777777" w:rsidR="00037BC8" w:rsidRDefault="004E3C7C">
      <w:r>
        <w:t xml:space="preserve">Drugi endpoint naj sprejme id </w:t>
      </w:r>
      <w:r w:rsidR="004C43FF">
        <w:t>knjige</w:t>
      </w:r>
      <w:r>
        <w:t xml:space="preserve"> v podatkovni bazi in </w:t>
      </w:r>
      <w:r w:rsidR="004C43FF">
        <w:t>jo</w:t>
      </w:r>
      <w:r>
        <w:t xml:space="preserve"> vrne. Poleg tega naj vrne tudi primerno status kodo. Če id dokumenta ni specificiran naj vrne vse </w:t>
      </w:r>
      <w:r w:rsidR="004C43FF">
        <w:t xml:space="preserve">knjige </w:t>
      </w:r>
      <w:r>
        <w:t>v obliki spiska.</w:t>
      </w:r>
    </w:p>
    <w:p w14:paraId="3E9B739F" w14:textId="77777777" w:rsidR="00037BC8" w:rsidRDefault="00037BC8"/>
    <w:p w14:paraId="6CAF604B" w14:textId="77777777" w:rsidR="001853C4" w:rsidRDefault="001853C4" w:rsidP="00EB75A1">
      <w:r>
        <w:t xml:space="preserve">Zapišite pot za </w:t>
      </w:r>
      <w:r w:rsidR="00E12124">
        <w:t>1</w:t>
      </w:r>
      <w:r>
        <w:t xml:space="preserve"> izbrano knjigo in pot za vse knjige.</w:t>
      </w:r>
    </w:p>
    <w:p w14:paraId="1F0E0CAB" w14:textId="77777777" w:rsidR="001853C4" w:rsidRDefault="001853C4">
      <w:r>
        <w:rPr>
          <w:rFonts w:ascii="Courier New" w:eastAsia="Courier New" w:hAnsi="Courier New" w:cs="Courier New"/>
          <w:b/>
          <w:noProof/>
        </w:rPr>
        <mc:AlternateContent>
          <mc:Choice Requires="wps">
            <w:drawing>
              <wp:inline distT="0" distB="0" distL="0" distR="0" wp14:anchorId="0DB8A242" wp14:editId="5DA92521">
                <wp:extent cx="6633713" cy="933450"/>
                <wp:effectExtent l="0" t="0" r="15240" b="19050"/>
                <wp:docPr id="3" name="Rectangle 3"/>
                <wp:cNvGraphicFramePr/>
                <a:graphic xmlns:a="http://schemas.openxmlformats.org/drawingml/2006/main">
                  <a:graphicData uri="http://schemas.microsoft.com/office/word/2010/wordprocessingShape">
                    <wps:wsp>
                      <wps:cNvSpPr/>
                      <wps:spPr>
                        <a:xfrm>
                          <a:off x="0" y="0"/>
                          <a:ext cx="6633713" cy="9334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2548A2A8" w14:textId="77777777" w:rsidR="001853C4" w:rsidRDefault="001853C4" w:rsidP="001853C4">
                            <w:pPr>
                              <w:jc w:val="left"/>
                              <w:textDirection w:val="btLr"/>
                            </w:pPr>
                          </w:p>
                        </w:txbxContent>
                      </wps:txbx>
                      <wps:bodyPr spcFirstLastPara="1" wrap="square" lIns="91425" tIns="45700" rIns="91425" bIns="45700" anchor="t" anchorCtr="0">
                        <a:noAutofit/>
                      </wps:bodyPr>
                    </wps:wsp>
                  </a:graphicData>
                </a:graphic>
              </wp:inline>
            </w:drawing>
          </mc:Choice>
          <mc:Fallback>
            <w:pict>
              <v:rect w14:anchorId="0DB8A242" id="Rectangle 3" o:spid="_x0000_s1032" style="width:522.35pt;height:7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">
                <v:stroke startarrowwidth="narrow" startarrowlength="short" endarrowwidth="narrow" endarrowlength="short"/>
                <v:textbox inset="2.53958mm,1.2694mm,2.53958mm,1.2694mm">
                  <w:txbxContent>
                    <w:p w14:paraId="2548A2A8" w14:textId="77777777" w:rsidR="001853C4" w:rsidRDefault="001853C4" w:rsidP="001853C4">
                      <w:pPr>
                        <w:jc w:val="left"/>
                        <w:textDirection w:val="btLr"/>
                      </w:pPr>
                    </w:p>
                  </w:txbxContent>
                </v:textbox>
                <w10:anchorlock/>
              </v:rect>
            </w:pict>
          </mc:Fallback>
        </mc:AlternateContent>
      </w:r>
    </w:p>
    <w:p w14:paraId="25DC2377" w14:textId="77777777" w:rsidR="00EB75A1" w:rsidRDefault="00EB75A1" w:rsidP="00EB75A1">
      <w:pPr>
        <w:pStyle w:val="Heading3"/>
        <w:numPr>
          <w:ilvl w:val="0"/>
          <w:numId w:val="0"/>
        </w:numPr>
      </w:pPr>
      <w:bookmarkStart w:id="14" w:name="_heading=h.vwuvten7hcn0" w:colFirst="0" w:colLast="0"/>
      <w:bookmarkEnd w:id="14"/>
    </w:p>
    <w:p w14:paraId="7908B37D" w14:textId="23022F45" w:rsidR="00037BC8" w:rsidRDefault="004E3C7C" w:rsidP="00EB75A1">
      <w:pPr>
        <w:pStyle w:val="Heading3"/>
        <w:numPr>
          <w:ilvl w:val="0"/>
          <w:numId w:val="0"/>
        </w:numPr>
      </w:pPr>
      <w:r>
        <w:t>Update</w:t>
      </w:r>
    </w:p>
    <w:p w14:paraId="5DDACB87" w14:textId="77777777" w:rsidR="00037BC8" w:rsidRDefault="004E3C7C">
      <w:r>
        <w:t xml:space="preserve">Ko strežnik prejme primeren request (po RESTu) na podoben URL kot pri Read naj se </w:t>
      </w:r>
      <w:r w:rsidR="001853C4">
        <w:t>določen</w:t>
      </w:r>
      <w:r>
        <w:t xml:space="preserve"> dokument v podatkovni bazi prepiše z novim. Tudi ta vhodni dokument mora prestati morebitne teste.</w:t>
      </w:r>
    </w:p>
    <w:p w14:paraId="2DBEE378" w14:textId="77777777" w:rsidR="001853C4" w:rsidRDefault="001853C4"/>
    <w:p w14:paraId="0F293BE0" w14:textId="77777777" w:rsidR="00037BC8" w:rsidRDefault="004E3C7C">
      <w:r>
        <w:t xml:space="preserve">DODATNO: Namesto da se dokument prepiše naj se posodobijo </w:t>
      </w:r>
      <w:r w:rsidR="001853C4">
        <w:t xml:space="preserve">samo </w:t>
      </w:r>
      <w:r>
        <w:t>tista polja, ki so bila podana.</w:t>
      </w:r>
    </w:p>
    <w:p w14:paraId="3BEACC94" w14:textId="77777777" w:rsidR="00037BC8" w:rsidRDefault="004E3C7C" w:rsidP="00EB75A1">
      <w:pPr>
        <w:pStyle w:val="Heading3"/>
        <w:numPr>
          <w:ilvl w:val="0"/>
          <w:numId w:val="0"/>
        </w:numPr>
      </w:pPr>
      <w:bookmarkStart w:id="15" w:name="_heading=h.tydp63h17mu6" w:colFirst="0" w:colLast="0"/>
      <w:bookmarkEnd w:id="15"/>
      <w:r>
        <w:t>Delete</w:t>
      </w:r>
    </w:p>
    <w:p w14:paraId="39B71931" w14:textId="77777777" w:rsidR="00037BC8" w:rsidRDefault="004E3C7C">
      <w:r>
        <w:t>Tako kot update, samo da se izbran dokument izbriše iz podatkovne baze. Bodite pozorni na primeren status code.</w:t>
      </w:r>
    </w:p>
    <w:p w14:paraId="57D0ACB9" w14:textId="77777777" w:rsidR="00EB75A1" w:rsidRDefault="00EB75A1" w:rsidP="00EB75A1">
      <w:pPr>
        <w:pStyle w:val="Heading3"/>
        <w:numPr>
          <w:ilvl w:val="0"/>
          <w:numId w:val="0"/>
        </w:numPr>
      </w:pPr>
    </w:p>
    <w:p w14:paraId="603FB947" w14:textId="77777777" w:rsidR="00037BC8" w:rsidRDefault="00037BC8"/>
    <w:p w14:paraId="07B3B290" w14:textId="77777777" w:rsidR="00037BC8" w:rsidRDefault="00037BC8"/>
    <w:sectPr w:rsidR="00037BC8">
      <w:headerReference w:type="default" r:id="rId27"/>
      <w:footerReference w:type="default" r:id="rId28"/>
      <w:pgSz w:w="11906" w:h="16838"/>
      <w:pgMar w:top="720" w:right="720" w:bottom="720" w:left="720" w:header="709" w:footer="709"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0E680" w14:textId="77777777" w:rsidR="00101FFB" w:rsidRDefault="00101FFB">
      <w:pPr>
        <w:spacing w:before="0"/>
      </w:pPr>
      <w:r>
        <w:separator/>
      </w:r>
    </w:p>
  </w:endnote>
  <w:endnote w:type="continuationSeparator" w:id="0">
    <w:p w14:paraId="0384415F" w14:textId="77777777" w:rsidR="00101FFB" w:rsidRDefault="00101FFB">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1C5CB" w14:textId="77777777" w:rsidR="00037BC8" w:rsidRDefault="004E3C7C">
    <w:pPr>
      <w:pBdr>
        <w:top w:val="nil"/>
        <w:left w:val="nil"/>
        <w:bottom w:val="nil"/>
        <w:right w:val="nil"/>
        <w:between w:val="nil"/>
      </w:pBdr>
      <w:tabs>
        <w:tab w:val="center" w:pos="4536"/>
        <w:tab w:val="right" w:pos="9072"/>
      </w:tabs>
      <w:spacing w:before="0"/>
      <w:jc w:val="right"/>
      <w:rPr>
        <w:rFonts w:eastAsia="Calibri" w:cs="Calibri"/>
        <w:color w:val="000000"/>
        <w:szCs w:val="22"/>
      </w:rPr>
    </w:pPr>
    <w:r>
      <w:rPr>
        <w:rFonts w:eastAsia="Calibri" w:cs="Calibri"/>
        <w:color w:val="000000"/>
        <w:szCs w:val="22"/>
      </w:rPr>
      <w:fldChar w:fldCharType="begin"/>
    </w:r>
    <w:r>
      <w:rPr>
        <w:rFonts w:eastAsia="Calibri" w:cs="Calibri"/>
        <w:color w:val="000000"/>
        <w:szCs w:val="22"/>
      </w:rPr>
      <w:instrText>PAGE</w:instrText>
    </w:r>
    <w:r>
      <w:rPr>
        <w:rFonts w:eastAsia="Calibri" w:cs="Calibri"/>
        <w:color w:val="000000"/>
        <w:szCs w:val="22"/>
      </w:rPr>
      <w:fldChar w:fldCharType="separate"/>
    </w:r>
    <w:r w:rsidR="00062F43">
      <w:rPr>
        <w:rFonts w:eastAsia="Calibri" w:cs="Calibri"/>
        <w:noProof/>
        <w:color w:val="000000"/>
        <w:szCs w:val="22"/>
      </w:rPr>
      <w:t>5</w:t>
    </w:r>
    <w:r>
      <w:rPr>
        <w:rFonts w:eastAsia="Calibri" w:cs="Calibri"/>
        <w:color w:val="000000"/>
        <w:szCs w:val="22"/>
      </w:rPr>
      <w:fldChar w:fldCharType="end"/>
    </w:r>
  </w:p>
  <w:p w14:paraId="3B2DE8B8" w14:textId="77777777" w:rsidR="00037BC8" w:rsidRDefault="00037BC8">
    <w:pPr>
      <w:pBdr>
        <w:top w:val="nil"/>
        <w:left w:val="nil"/>
        <w:bottom w:val="nil"/>
        <w:right w:val="nil"/>
        <w:between w:val="nil"/>
      </w:pBdr>
      <w:tabs>
        <w:tab w:val="center" w:pos="4536"/>
        <w:tab w:val="right" w:pos="9072"/>
      </w:tabs>
      <w:spacing w:before="0"/>
      <w:rPr>
        <w:rFonts w:eastAsia="Calibri" w:cs="Calibri"/>
        <w:color w:val="000000"/>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89BEB" w14:textId="77777777" w:rsidR="00101FFB" w:rsidRDefault="00101FFB">
      <w:pPr>
        <w:spacing w:before="0"/>
      </w:pPr>
      <w:r>
        <w:separator/>
      </w:r>
    </w:p>
  </w:footnote>
  <w:footnote w:type="continuationSeparator" w:id="0">
    <w:p w14:paraId="4E1F3609" w14:textId="77777777" w:rsidR="00101FFB" w:rsidRDefault="00101FFB">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15253" w14:textId="77777777" w:rsidR="00037BC8" w:rsidRDefault="00037BC8">
    <w:pPr>
      <w:widowControl w:val="0"/>
      <w:pBdr>
        <w:top w:val="nil"/>
        <w:left w:val="nil"/>
        <w:bottom w:val="nil"/>
        <w:right w:val="nil"/>
        <w:between w:val="nil"/>
      </w:pBdr>
      <w:spacing w:before="0" w:line="276" w:lineRule="auto"/>
      <w:jc w:val="left"/>
    </w:pPr>
  </w:p>
  <w:tbl>
    <w:tblPr>
      <w:tblStyle w:val="a"/>
      <w:tblW w:w="9355" w:type="dxa"/>
      <w:tblLayout w:type="fixed"/>
      <w:tblLook w:val="0000" w:firstRow="0" w:lastRow="0" w:firstColumn="0" w:lastColumn="0" w:noHBand="0" w:noVBand="0"/>
    </w:tblPr>
    <w:tblGrid>
      <w:gridCol w:w="992"/>
      <w:gridCol w:w="8363"/>
    </w:tblGrid>
    <w:tr w:rsidR="00037BC8" w14:paraId="6D3887A6" w14:textId="77777777">
      <w:tc>
        <w:tcPr>
          <w:tcW w:w="992" w:type="dxa"/>
        </w:tcPr>
        <w:p w14:paraId="6B602440" w14:textId="77777777" w:rsidR="00037BC8" w:rsidRDefault="004E3C7C">
          <w:pPr>
            <w:pBdr>
              <w:top w:val="nil"/>
              <w:left w:val="nil"/>
              <w:bottom w:val="nil"/>
              <w:right w:val="nil"/>
              <w:between w:val="nil"/>
            </w:pBdr>
            <w:tabs>
              <w:tab w:val="center" w:pos="4536"/>
              <w:tab w:val="right" w:pos="9072"/>
            </w:tabs>
            <w:spacing w:before="0"/>
            <w:rPr>
              <w:rFonts w:eastAsia="Calibri" w:cs="Calibri"/>
              <w:b/>
              <w:color w:val="000000"/>
              <w:sz w:val="12"/>
              <w:szCs w:val="12"/>
            </w:rPr>
          </w:pPr>
          <w:r>
            <w:rPr>
              <w:rFonts w:eastAsia="Calibri" w:cs="Calibri"/>
              <w:b/>
              <w:color w:val="000000"/>
              <w:sz w:val="12"/>
              <w:szCs w:val="12"/>
            </w:rPr>
            <w:t>Filename:</w:t>
          </w:r>
        </w:p>
      </w:tc>
      <w:tc>
        <w:tcPr>
          <w:tcW w:w="8363" w:type="dxa"/>
        </w:tcPr>
        <w:p w14:paraId="625B8CE1" w14:textId="77777777" w:rsidR="00037BC8" w:rsidRDefault="00B46C13">
          <w:pPr>
            <w:pBdr>
              <w:top w:val="nil"/>
              <w:left w:val="nil"/>
              <w:bottom w:val="nil"/>
              <w:right w:val="nil"/>
              <w:between w:val="nil"/>
            </w:pBdr>
            <w:tabs>
              <w:tab w:val="center" w:pos="4536"/>
              <w:tab w:val="right" w:pos="9072"/>
            </w:tabs>
            <w:spacing w:before="0"/>
            <w:rPr>
              <w:rFonts w:eastAsia="Calibri" w:cs="Calibri"/>
              <w:b/>
              <w:color w:val="000000"/>
              <w:sz w:val="12"/>
              <w:szCs w:val="12"/>
            </w:rPr>
          </w:pPr>
          <w:r>
            <w:rPr>
              <w:rFonts w:eastAsia="Calibri" w:cs="Calibri"/>
              <w:color w:val="000000"/>
              <w:sz w:val="12"/>
              <w:szCs w:val="12"/>
            </w:rPr>
            <w:t>V_API_streznik</w:t>
          </w:r>
          <w:r w:rsidR="004E3C7C">
            <w:rPr>
              <w:rFonts w:eastAsia="Calibri" w:cs="Calibri"/>
              <w:color w:val="000000"/>
              <w:sz w:val="12"/>
              <w:szCs w:val="12"/>
            </w:rPr>
            <w:t>.docx (</w:t>
          </w:r>
          <w:r>
            <w:rPr>
              <w:rFonts w:eastAsia="Calibri" w:cs="Calibri"/>
              <w:color w:val="000000"/>
              <w:sz w:val="12"/>
              <w:szCs w:val="12"/>
            </w:rPr>
            <w:t>23</w:t>
          </w:r>
          <w:r w:rsidR="004E3C7C">
            <w:rPr>
              <w:rFonts w:eastAsia="Calibri" w:cs="Calibri"/>
              <w:color w:val="000000"/>
              <w:sz w:val="12"/>
              <w:szCs w:val="12"/>
            </w:rPr>
            <w:t>. 1</w:t>
          </w:r>
          <w:r>
            <w:rPr>
              <w:rFonts w:eastAsia="Calibri" w:cs="Calibri"/>
              <w:color w:val="000000"/>
              <w:sz w:val="12"/>
              <w:szCs w:val="12"/>
            </w:rPr>
            <w:t>1</w:t>
          </w:r>
          <w:r w:rsidR="004E3C7C">
            <w:rPr>
              <w:rFonts w:eastAsia="Calibri" w:cs="Calibri"/>
              <w:color w:val="000000"/>
              <w:sz w:val="12"/>
              <w:szCs w:val="12"/>
            </w:rPr>
            <w:t>. 2020 13:18:00)</w:t>
          </w:r>
        </w:p>
      </w:tc>
    </w:tr>
  </w:tbl>
  <w:p w14:paraId="2CB8EB6F" w14:textId="77777777" w:rsidR="00037BC8" w:rsidRDefault="00037BC8">
    <w:pPr>
      <w:pBdr>
        <w:top w:val="nil"/>
        <w:left w:val="nil"/>
        <w:bottom w:val="nil"/>
        <w:right w:val="nil"/>
        <w:between w:val="nil"/>
      </w:pBdr>
      <w:tabs>
        <w:tab w:val="center" w:pos="4536"/>
        <w:tab w:val="right" w:pos="9072"/>
      </w:tabs>
      <w:rPr>
        <w:rFonts w:eastAsia="Calibri" w:cs="Calibri"/>
        <w:color w:val="000000"/>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438E8"/>
    <w:multiLevelType w:val="hybridMultilevel"/>
    <w:tmpl w:val="8618E4F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CC57086"/>
    <w:multiLevelType w:val="hybridMultilevel"/>
    <w:tmpl w:val="89F8579E"/>
    <w:lvl w:ilvl="0" w:tplc="2000000F">
      <w:start w:val="2"/>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97E767F"/>
    <w:multiLevelType w:val="multilevel"/>
    <w:tmpl w:val="8AFEDEBA"/>
    <w:lvl w:ilvl="0">
      <w:start w:val="1"/>
      <w:numFmt w:val="bullet"/>
      <w:pStyle w:val="Heading1"/>
      <w:lvlText w:val="●"/>
      <w:lvlJc w:val="left"/>
      <w:pPr>
        <w:ind w:left="720" w:hanging="360"/>
      </w:pPr>
      <w:rPr>
        <w:rFonts w:ascii="Noto Sans Symbols" w:eastAsia="Noto Sans Symbols" w:hAnsi="Noto Sans Symbols" w:cs="Noto Sans Symbols"/>
      </w:rPr>
    </w:lvl>
    <w:lvl w:ilvl="1">
      <w:start w:val="1"/>
      <w:numFmt w:val="bullet"/>
      <w:pStyle w:val="Heading2"/>
      <w:lvlText w:val="o"/>
      <w:lvlJc w:val="left"/>
      <w:pPr>
        <w:ind w:left="1440" w:hanging="360"/>
      </w:pPr>
      <w:rPr>
        <w:rFonts w:ascii="Courier New" w:eastAsia="Courier New" w:hAnsi="Courier New" w:cs="Courier New"/>
      </w:rPr>
    </w:lvl>
    <w:lvl w:ilvl="2">
      <w:start w:val="1"/>
      <w:numFmt w:val="bullet"/>
      <w:pStyle w:val="Heading3"/>
      <w:lvlText w:val="▪"/>
      <w:lvlJc w:val="left"/>
      <w:pPr>
        <w:ind w:left="2160" w:hanging="360"/>
      </w:pPr>
      <w:rPr>
        <w:rFonts w:ascii="Noto Sans Symbols" w:eastAsia="Noto Sans Symbols" w:hAnsi="Noto Sans Symbols" w:cs="Noto Sans Symbols"/>
      </w:rPr>
    </w:lvl>
    <w:lvl w:ilvl="3">
      <w:start w:val="1"/>
      <w:numFmt w:val="bullet"/>
      <w:pStyle w:val="Heading4"/>
      <w:lvlText w:val="●"/>
      <w:lvlJc w:val="left"/>
      <w:pPr>
        <w:ind w:left="2880" w:hanging="360"/>
      </w:pPr>
      <w:rPr>
        <w:rFonts w:ascii="Noto Sans Symbols" w:eastAsia="Noto Sans Symbols" w:hAnsi="Noto Sans Symbols" w:cs="Noto Sans Symbols"/>
      </w:rPr>
    </w:lvl>
    <w:lvl w:ilvl="4">
      <w:start w:val="1"/>
      <w:numFmt w:val="bullet"/>
      <w:pStyle w:val="Heading5"/>
      <w:lvlText w:val="o"/>
      <w:lvlJc w:val="left"/>
      <w:pPr>
        <w:ind w:left="3600" w:hanging="360"/>
      </w:pPr>
      <w:rPr>
        <w:rFonts w:ascii="Courier New" w:eastAsia="Courier New" w:hAnsi="Courier New" w:cs="Courier New"/>
      </w:rPr>
    </w:lvl>
    <w:lvl w:ilvl="5">
      <w:start w:val="1"/>
      <w:numFmt w:val="bullet"/>
      <w:pStyle w:val="Heading6"/>
      <w:lvlText w:val="▪"/>
      <w:lvlJc w:val="left"/>
      <w:pPr>
        <w:ind w:left="4320" w:hanging="360"/>
      </w:pPr>
      <w:rPr>
        <w:rFonts w:ascii="Noto Sans Symbols" w:eastAsia="Noto Sans Symbols" w:hAnsi="Noto Sans Symbols" w:cs="Noto Sans Symbols"/>
      </w:rPr>
    </w:lvl>
    <w:lvl w:ilvl="6">
      <w:start w:val="1"/>
      <w:numFmt w:val="bullet"/>
      <w:pStyle w:val="Heading7"/>
      <w:lvlText w:val="●"/>
      <w:lvlJc w:val="left"/>
      <w:pPr>
        <w:ind w:left="5040" w:hanging="360"/>
      </w:pPr>
      <w:rPr>
        <w:rFonts w:ascii="Noto Sans Symbols" w:eastAsia="Noto Sans Symbols" w:hAnsi="Noto Sans Symbols" w:cs="Noto Sans Symbols"/>
      </w:rPr>
    </w:lvl>
    <w:lvl w:ilvl="7">
      <w:start w:val="1"/>
      <w:numFmt w:val="bullet"/>
      <w:pStyle w:val="Heading8"/>
      <w:lvlText w:val="o"/>
      <w:lvlJc w:val="left"/>
      <w:pPr>
        <w:ind w:left="5760" w:hanging="360"/>
      </w:pPr>
      <w:rPr>
        <w:rFonts w:ascii="Courier New" w:eastAsia="Courier New" w:hAnsi="Courier New" w:cs="Courier New"/>
      </w:rPr>
    </w:lvl>
    <w:lvl w:ilvl="8">
      <w:start w:val="1"/>
      <w:numFmt w:val="bullet"/>
      <w:pStyle w:val="Heading9"/>
      <w:lvlText w:val="▪"/>
      <w:lvlJc w:val="left"/>
      <w:pPr>
        <w:ind w:left="6480" w:hanging="360"/>
      </w:pPr>
      <w:rPr>
        <w:rFonts w:ascii="Noto Sans Symbols" w:eastAsia="Noto Sans Symbols" w:hAnsi="Noto Sans Symbols" w:cs="Noto Sans Symbols"/>
      </w:rPr>
    </w:lvl>
  </w:abstractNum>
  <w:abstractNum w:abstractNumId="3" w15:restartNumberingAfterBreak="0">
    <w:nsid w:val="3C054F70"/>
    <w:multiLevelType w:val="multilevel"/>
    <w:tmpl w:val="7FE02986"/>
    <w:lvl w:ilvl="0">
      <w:start w:val="5"/>
      <w:numFmt w:val="decimal"/>
      <w:lvlText w:val="VAJA %1:"/>
      <w:lvlJc w:val="left"/>
      <w:pPr>
        <w:ind w:left="432" w:hanging="432"/>
      </w:pPr>
    </w:lvl>
    <w:lvl w:ilvl="1">
      <w:start w:val="1"/>
      <w:numFmt w:val="decimal"/>
      <w:lvlText w:val="%2"/>
      <w:lvlJc w:val="left"/>
      <w:pPr>
        <w:ind w:left="576" w:hanging="576"/>
      </w:pPr>
    </w:lvl>
    <w:lvl w:ilvl="2">
      <w:start w:val="1"/>
      <w:numFmt w:val="decimal"/>
      <w:lvlText w:val="%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3E213DA0"/>
    <w:multiLevelType w:val="multilevel"/>
    <w:tmpl w:val="A6D277A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7A24302"/>
    <w:multiLevelType w:val="hybridMultilevel"/>
    <w:tmpl w:val="55483216"/>
    <w:lvl w:ilvl="0" w:tplc="148E0092">
      <w:numFmt w:val="bullet"/>
      <w:lvlText w:val="-"/>
      <w:lvlJc w:val="left"/>
      <w:pPr>
        <w:ind w:left="720" w:hanging="360"/>
      </w:pPr>
      <w:rPr>
        <w:rFonts w:ascii="Calibri" w:eastAsia="Times New Roman"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15:restartNumberingAfterBreak="0">
    <w:nsid w:val="4F9B2910"/>
    <w:multiLevelType w:val="hybridMultilevel"/>
    <w:tmpl w:val="E9E8313A"/>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7" w15:restartNumberingAfterBreak="0">
    <w:nsid w:val="55741B89"/>
    <w:multiLevelType w:val="hybridMultilevel"/>
    <w:tmpl w:val="34D8A7C8"/>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8" w15:restartNumberingAfterBreak="0">
    <w:nsid w:val="6A3C44C2"/>
    <w:multiLevelType w:val="hybridMultilevel"/>
    <w:tmpl w:val="34D8A7C8"/>
    <w:lvl w:ilvl="0" w:tplc="0424000F">
      <w:start w:val="1"/>
      <w:numFmt w:val="decimal"/>
      <w:lvlText w:val="%1."/>
      <w:lvlJc w:val="left"/>
      <w:pPr>
        <w:ind w:left="720" w:hanging="360"/>
      </w:pPr>
    </w:lvl>
    <w:lvl w:ilvl="1" w:tplc="04240019">
      <w:start w:val="1"/>
      <w:numFmt w:val="lowerLetter"/>
      <w:lvlText w:val="%2."/>
      <w:lvlJc w:val="left"/>
      <w:pPr>
        <w:ind w:left="1440" w:hanging="360"/>
      </w:pPr>
    </w:lvl>
    <w:lvl w:ilvl="2" w:tplc="0424001B">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9" w15:restartNumberingAfterBreak="0">
    <w:nsid w:val="776E026F"/>
    <w:multiLevelType w:val="hybridMultilevel"/>
    <w:tmpl w:val="EB84A856"/>
    <w:lvl w:ilvl="0" w:tplc="66BA47DA">
      <w:start w:val="6"/>
      <w:numFmt w:val="bullet"/>
      <w:lvlText w:val="-"/>
      <w:lvlJc w:val="left"/>
      <w:pPr>
        <w:ind w:left="720" w:hanging="360"/>
      </w:pPr>
      <w:rPr>
        <w:rFonts w:ascii="Calibri" w:eastAsia="Times New Roman" w:hAnsi="Calibri" w:cs="Calibri"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78A2339E"/>
    <w:multiLevelType w:val="hybridMultilevel"/>
    <w:tmpl w:val="CBB446B0"/>
    <w:lvl w:ilvl="0" w:tplc="0424000F">
      <w:start w:val="1"/>
      <w:numFmt w:val="decimal"/>
      <w:lvlText w:val="%1."/>
      <w:lvlJc w:val="left"/>
      <w:pPr>
        <w:ind w:left="720" w:hanging="360"/>
      </w:p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16cid:durableId="1637828894">
    <w:abstractNumId w:val="2"/>
  </w:num>
  <w:num w:numId="2" w16cid:durableId="1284309285">
    <w:abstractNumId w:val="3"/>
  </w:num>
  <w:num w:numId="3" w16cid:durableId="1571965980">
    <w:abstractNumId w:val="4"/>
  </w:num>
  <w:num w:numId="4" w16cid:durableId="727336735">
    <w:abstractNumId w:val="6"/>
  </w:num>
  <w:num w:numId="5" w16cid:durableId="1158879803">
    <w:abstractNumId w:val="7"/>
  </w:num>
  <w:num w:numId="6" w16cid:durableId="2087484871">
    <w:abstractNumId w:val="10"/>
  </w:num>
  <w:num w:numId="7" w16cid:durableId="143083057">
    <w:abstractNumId w:val="8"/>
  </w:num>
  <w:num w:numId="8" w16cid:durableId="1066493158">
    <w:abstractNumId w:val="5"/>
  </w:num>
  <w:num w:numId="9" w16cid:durableId="1441534964">
    <w:abstractNumId w:val="9"/>
  </w:num>
  <w:num w:numId="10" w16cid:durableId="1666321656">
    <w:abstractNumId w:val="1"/>
  </w:num>
  <w:num w:numId="11" w16cid:durableId="16599621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jIyNzEwszA1NLNQ0lEKTi0uzszPAykwqgUAJhmqaiwAAAA="/>
  </w:docVars>
  <w:rsids>
    <w:rsidRoot w:val="00037BC8"/>
    <w:rsid w:val="00037BC8"/>
    <w:rsid w:val="00062F43"/>
    <w:rsid w:val="00101FFB"/>
    <w:rsid w:val="001853C4"/>
    <w:rsid w:val="001F20C6"/>
    <w:rsid w:val="001F3BB1"/>
    <w:rsid w:val="002B762F"/>
    <w:rsid w:val="002C24FF"/>
    <w:rsid w:val="00300A61"/>
    <w:rsid w:val="00477FE8"/>
    <w:rsid w:val="004C43FF"/>
    <w:rsid w:val="004D7DA3"/>
    <w:rsid w:val="004E3C7C"/>
    <w:rsid w:val="005601D9"/>
    <w:rsid w:val="0062658B"/>
    <w:rsid w:val="006F0BA2"/>
    <w:rsid w:val="00723783"/>
    <w:rsid w:val="00861323"/>
    <w:rsid w:val="008656C6"/>
    <w:rsid w:val="009A1AE9"/>
    <w:rsid w:val="00A12265"/>
    <w:rsid w:val="00A17CAC"/>
    <w:rsid w:val="00AA76EA"/>
    <w:rsid w:val="00B46C13"/>
    <w:rsid w:val="00BF432B"/>
    <w:rsid w:val="00C2476E"/>
    <w:rsid w:val="00C4566F"/>
    <w:rsid w:val="00E12124"/>
    <w:rsid w:val="00EB75A1"/>
    <w:rsid w:val="00F01564"/>
    <w:rsid w:val="00F312E1"/>
    <w:rsid w:val="00F65AB1"/>
    <w:rsid w:val="00FA047A"/>
    <w:rsid w:val="00FA10CC"/>
    <w:rsid w:val="00FB18D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34E33"/>
  <w15:docId w15:val="{F4F5F0B0-5294-40FB-AE41-0237ABD27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sl-SI" w:eastAsia="sl-SI" w:bidi="ar-SA"/>
      </w:rPr>
    </w:rPrDefault>
    <w:pPrDefault>
      <w:pPr>
        <w:tabs>
          <w:tab w:val="left" w:pos="567"/>
        </w:tabs>
        <w:spacing w:before="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5B1A"/>
    <w:rPr>
      <w:rFonts w:eastAsia="Times New Roman" w:cs="Times New Roman"/>
      <w:szCs w:val="20"/>
    </w:rPr>
  </w:style>
  <w:style w:type="paragraph" w:styleId="Heading1">
    <w:name w:val="heading 1"/>
    <w:basedOn w:val="Normal"/>
    <w:next w:val="Normal"/>
    <w:link w:val="Heading1Char"/>
    <w:uiPriority w:val="9"/>
    <w:qFormat/>
    <w:rsid w:val="00305B1A"/>
    <w:pPr>
      <w:keepNext/>
      <w:pageBreakBefore/>
      <w:numPr>
        <w:numId w:val="1"/>
      </w:numPr>
      <w:pBdr>
        <w:bottom w:val="single" w:sz="6" w:space="1" w:color="auto"/>
      </w:pBdr>
      <w:tabs>
        <w:tab w:val="clear" w:pos="567"/>
        <w:tab w:val="left" w:pos="1418"/>
      </w:tabs>
      <w:spacing w:before="200" w:after="160"/>
      <w:jc w:val="left"/>
      <w:outlineLvl w:val="0"/>
    </w:pPr>
    <w:rPr>
      <w:rFonts w:cs="Arial"/>
      <w:b/>
      <w:bCs/>
      <w:color w:val="244061"/>
      <w:kern w:val="32"/>
      <w:sz w:val="32"/>
      <w:szCs w:val="32"/>
    </w:rPr>
  </w:style>
  <w:style w:type="paragraph" w:styleId="Heading2">
    <w:name w:val="heading 2"/>
    <w:basedOn w:val="Normal"/>
    <w:next w:val="Normal"/>
    <w:link w:val="Heading2Char"/>
    <w:uiPriority w:val="9"/>
    <w:unhideWhenUsed/>
    <w:qFormat/>
    <w:rsid w:val="00305B1A"/>
    <w:pPr>
      <w:keepNext/>
      <w:numPr>
        <w:ilvl w:val="1"/>
        <w:numId w:val="1"/>
      </w:numPr>
      <w:tabs>
        <w:tab w:val="clear" w:pos="567"/>
      </w:tabs>
      <w:spacing w:before="200" w:after="160"/>
      <w:outlineLvl w:val="1"/>
    </w:pPr>
    <w:rPr>
      <w:b/>
      <w:bCs/>
      <w:iCs/>
      <w:color w:val="244061"/>
      <w:sz w:val="28"/>
      <w:szCs w:val="28"/>
      <w:lang w:eastAsia="zh-CN"/>
    </w:rPr>
  </w:style>
  <w:style w:type="paragraph" w:styleId="Heading3">
    <w:name w:val="heading 3"/>
    <w:basedOn w:val="Normal"/>
    <w:next w:val="Normal"/>
    <w:link w:val="Heading3Char"/>
    <w:uiPriority w:val="9"/>
    <w:unhideWhenUsed/>
    <w:qFormat/>
    <w:rsid w:val="00305B1A"/>
    <w:pPr>
      <w:numPr>
        <w:ilvl w:val="2"/>
        <w:numId w:val="1"/>
      </w:numPr>
      <w:spacing w:before="200" w:after="120"/>
      <w:outlineLvl w:val="2"/>
    </w:pPr>
    <w:rPr>
      <w:b/>
      <w:color w:val="244061"/>
      <w:sz w:val="24"/>
      <w:szCs w:val="24"/>
    </w:rPr>
  </w:style>
  <w:style w:type="paragraph" w:styleId="Heading4">
    <w:name w:val="heading 4"/>
    <w:basedOn w:val="Normal"/>
    <w:next w:val="Normal"/>
    <w:link w:val="Heading4Char"/>
    <w:uiPriority w:val="9"/>
    <w:unhideWhenUsed/>
    <w:qFormat/>
    <w:rsid w:val="00305B1A"/>
    <w:pPr>
      <w:keepNext/>
      <w:numPr>
        <w:ilvl w:val="3"/>
        <w:numId w:val="1"/>
      </w:numPr>
      <w:spacing w:before="240" w:after="60"/>
      <w:outlineLvl w:val="3"/>
    </w:pPr>
    <w:rPr>
      <w:rFonts w:ascii="Cambria" w:hAnsi="Cambria"/>
      <w:b/>
      <w:bCs/>
      <w:i/>
      <w:szCs w:val="28"/>
    </w:rPr>
  </w:style>
  <w:style w:type="paragraph" w:styleId="Heading5">
    <w:name w:val="heading 5"/>
    <w:basedOn w:val="Normal"/>
    <w:next w:val="Normal"/>
    <w:link w:val="Heading5Char"/>
    <w:uiPriority w:val="9"/>
    <w:semiHidden/>
    <w:unhideWhenUsed/>
    <w:qFormat/>
    <w:rsid w:val="00305B1A"/>
    <w:pPr>
      <w:numPr>
        <w:ilvl w:val="4"/>
        <w:numId w:val="1"/>
      </w:numPr>
      <w:spacing w:before="240" w:after="60"/>
      <w:outlineLvl w:val="4"/>
    </w:pPr>
    <w:rPr>
      <w:rFonts w:ascii="Cambria" w:hAnsi="Cambria"/>
      <w:b/>
      <w:bCs/>
      <w:i/>
      <w:iCs/>
      <w:sz w:val="26"/>
      <w:szCs w:val="26"/>
    </w:rPr>
  </w:style>
  <w:style w:type="paragraph" w:styleId="Heading6">
    <w:name w:val="heading 6"/>
    <w:basedOn w:val="Normal"/>
    <w:next w:val="Normal"/>
    <w:link w:val="Heading6Char"/>
    <w:uiPriority w:val="9"/>
    <w:semiHidden/>
    <w:unhideWhenUsed/>
    <w:qFormat/>
    <w:rsid w:val="00305B1A"/>
    <w:pPr>
      <w:numPr>
        <w:ilvl w:val="5"/>
        <w:numId w:val="1"/>
      </w:numPr>
      <w:spacing w:before="240" w:after="60"/>
      <w:outlineLvl w:val="5"/>
    </w:pPr>
    <w:rPr>
      <w:b/>
      <w:bCs/>
      <w:szCs w:val="22"/>
    </w:rPr>
  </w:style>
  <w:style w:type="paragraph" w:styleId="Heading7">
    <w:name w:val="heading 7"/>
    <w:basedOn w:val="Normal"/>
    <w:next w:val="Normal"/>
    <w:link w:val="Heading7Char"/>
    <w:qFormat/>
    <w:rsid w:val="00305B1A"/>
    <w:pPr>
      <w:keepNext/>
      <w:numPr>
        <w:ilvl w:val="6"/>
        <w:numId w:val="1"/>
      </w:numPr>
      <w:outlineLvl w:val="6"/>
    </w:pPr>
    <w:rPr>
      <w:b/>
      <w:bCs/>
      <w:sz w:val="96"/>
    </w:rPr>
  </w:style>
  <w:style w:type="paragraph" w:styleId="Heading8">
    <w:name w:val="heading 8"/>
    <w:basedOn w:val="Normal"/>
    <w:next w:val="Normal"/>
    <w:link w:val="Heading8Char"/>
    <w:qFormat/>
    <w:rsid w:val="00305B1A"/>
    <w:pPr>
      <w:keepNext/>
      <w:numPr>
        <w:ilvl w:val="7"/>
        <w:numId w:val="1"/>
      </w:numPr>
      <w:jc w:val="left"/>
      <w:outlineLvl w:val="7"/>
    </w:pPr>
    <w:rPr>
      <w:b/>
      <w:bCs/>
    </w:rPr>
  </w:style>
  <w:style w:type="paragraph" w:styleId="Heading9">
    <w:name w:val="heading 9"/>
    <w:basedOn w:val="Normal"/>
    <w:next w:val="Normal"/>
    <w:link w:val="Heading9Char"/>
    <w:qFormat/>
    <w:rsid w:val="00305B1A"/>
    <w:pPr>
      <w:keepNext/>
      <w:numPr>
        <w:ilvl w:val="8"/>
        <w:numId w:val="1"/>
      </w:numPr>
      <w:outlineLvl w:val="8"/>
    </w:pPr>
    <w:rPr>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05B1A"/>
    <w:pPr>
      <w:tabs>
        <w:tab w:val="clear" w:pos="567"/>
      </w:tabs>
      <w:spacing w:before="240" w:after="60"/>
      <w:jc w:val="center"/>
    </w:pPr>
    <w:rPr>
      <w:rFonts w:ascii="Tahoma" w:hAnsi="Tahoma"/>
      <w:b/>
      <w:kern w:val="28"/>
      <w:sz w:val="28"/>
      <w:lang w:val="en-GB" w:eastAsia="en-US"/>
    </w:rPr>
  </w:style>
  <w:style w:type="character" w:customStyle="1" w:styleId="Heading1Char">
    <w:name w:val="Heading 1 Char"/>
    <w:basedOn w:val="DefaultParagraphFont"/>
    <w:link w:val="Heading1"/>
    <w:uiPriority w:val="99"/>
    <w:rsid w:val="00305B1A"/>
    <w:rPr>
      <w:rFonts w:ascii="Calibri" w:eastAsia="Times New Roman" w:hAnsi="Calibri" w:cs="Arial"/>
      <w:b/>
      <w:bCs/>
      <w:color w:val="244061"/>
      <w:kern w:val="32"/>
      <w:sz w:val="32"/>
      <w:szCs w:val="32"/>
      <w:lang w:eastAsia="sl-SI"/>
    </w:rPr>
  </w:style>
  <w:style w:type="character" w:customStyle="1" w:styleId="Heading2Char">
    <w:name w:val="Heading 2 Char"/>
    <w:basedOn w:val="DefaultParagraphFont"/>
    <w:link w:val="Heading2"/>
    <w:uiPriority w:val="99"/>
    <w:rsid w:val="00305B1A"/>
    <w:rPr>
      <w:rFonts w:ascii="Calibri" w:eastAsia="Times New Roman" w:hAnsi="Calibri" w:cs="Times New Roman"/>
      <w:b/>
      <w:bCs/>
      <w:iCs/>
      <w:color w:val="244061"/>
      <w:sz w:val="28"/>
      <w:szCs w:val="28"/>
      <w:lang w:eastAsia="zh-CN"/>
    </w:rPr>
  </w:style>
  <w:style w:type="character" w:customStyle="1" w:styleId="Heading3Char">
    <w:name w:val="Heading 3 Char"/>
    <w:basedOn w:val="DefaultParagraphFont"/>
    <w:link w:val="Heading3"/>
    <w:uiPriority w:val="9"/>
    <w:rsid w:val="00305B1A"/>
    <w:rPr>
      <w:rFonts w:ascii="Calibri" w:eastAsia="Times New Roman" w:hAnsi="Calibri" w:cs="Times New Roman"/>
      <w:b/>
      <w:color w:val="244061"/>
      <w:sz w:val="24"/>
      <w:szCs w:val="24"/>
      <w:lang w:eastAsia="sl-SI"/>
    </w:rPr>
  </w:style>
  <w:style w:type="character" w:customStyle="1" w:styleId="Heading4Char">
    <w:name w:val="Heading 4 Char"/>
    <w:basedOn w:val="DefaultParagraphFont"/>
    <w:link w:val="Heading4"/>
    <w:uiPriority w:val="99"/>
    <w:rsid w:val="00305B1A"/>
    <w:rPr>
      <w:rFonts w:ascii="Cambria" w:eastAsia="Times New Roman" w:hAnsi="Cambria" w:cs="Times New Roman"/>
      <w:b/>
      <w:bCs/>
      <w:i/>
      <w:szCs w:val="28"/>
      <w:lang w:eastAsia="sl-SI"/>
    </w:rPr>
  </w:style>
  <w:style w:type="character" w:customStyle="1" w:styleId="Heading5Char">
    <w:name w:val="Heading 5 Char"/>
    <w:basedOn w:val="DefaultParagraphFont"/>
    <w:link w:val="Heading5"/>
    <w:rsid w:val="00305B1A"/>
    <w:rPr>
      <w:rFonts w:ascii="Cambria" w:eastAsia="Times New Roman" w:hAnsi="Cambria" w:cs="Times New Roman"/>
      <w:b/>
      <w:bCs/>
      <w:i/>
      <w:iCs/>
      <w:sz w:val="26"/>
      <w:szCs w:val="26"/>
      <w:lang w:eastAsia="sl-SI"/>
    </w:rPr>
  </w:style>
  <w:style w:type="character" w:customStyle="1" w:styleId="Heading6Char">
    <w:name w:val="Heading 6 Char"/>
    <w:basedOn w:val="DefaultParagraphFont"/>
    <w:link w:val="Heading6"/>
    <w:rsid w:val="00305B1A"/>
    <w:rPr>
      <w:rFonts w:ascii="Calibri" w:eastAsia="Times New Roman" w:hAnsi="Calibri" w:cs="Times New Roman"/>
      <w:b/>
      <w:bCs/>
      <w:lang w:eastAsia="sl-SI"/>
    </w:rPr>
  </w:style>
  <w:style w:type="character" w:customStyle="1" w:styleId="Heading7Char">
    <w:name w:val="Heading 7 Char"/>
    <w:basedOn w:val="DefaultParagraphFont"/>
    <w:link w:val="Heading7"/>
    <w:rsid w:val="00305B1A"/>
    <w:rPr>
      <w:rFonts w:ascii="Calibri" w:eastAsia="Times New Roman" w:hAnsi="Calibri" w:cs="Times New Roman"/>
      <w:b/>
      <w:bCs/>
      <w:sz w:val="96"/>
      <w:szCs w:val="20"/>
      <w:lang w:eastAsia="sl-SI"/>
    </w:rPr>
  </w:style>
  <w:style w:type="character" w:customStyle="1" w:styleId="Heading8Char">
    <w:name w:val="Heading 8 Char"/>
    <w:basedOn w:val="DefaultParagraphFont"/>
    <w:link w:val="Heading8"/>
    <w:rsid w:val="00305B1A"/>
    <w:rPr>
      <w:rFonts w:ascii="Calibri" w:eastAsia="Times New Roman" w:hAnsi="Calibri" w:cs="Times New Roman"/>
      <w:b/>
      <w:bCs/>
      <w:szCs w:val="20"/>
      <w:lang w:eastAsia="sl-SI"/>
    </w:rPr>
  </w:style>
  <w:style w:type="character" w:customStyle="1" w:styleId="Heading9Char">
    <w:name w:val="Heading 9 Char"/>
    <w:basedOn w:val="DefaultParagraphFont"/>
    <w:link w:val="Heading9"/>
    <w:rsid w:val="00305B1A"/>
    <w:rPr>
      <w:rFonts w:ascii="Calibri" w:eastAsia="Times New Roman" w:hAnsi="Calibri" w:cs="Times New Roman"/>
      <w:b/>
      <w:bCs/>
      <w:sz w:val="32"/>
      <w:szCs w:val="20"/>
      <w:lang w:eastAsia="sl-SI"/>
    </w:rPr>
  </w:style>
  <w:style w:type="paragraph" w:styleId="Header">
    <w:name w:val="header"/>
    <w:basedOn w:val="Normal"/>
    <w:link w:val="HeaderChar"/>
    <w:rsid w:val="00305B1A"/>
    <w:pPr>
      <w:tabs>
        <w:tab w:val="clear" w:pos="567"/>
        <w:tab w:val="center" w:pos="4536"/>
        <w:tab w:val="right" w:pos="9072"/>
      </w:tabs>
    </w:pPr>
  </w:style>
  <w:style w:type="character" w:customStyle="1" w:styleId="HeaderChar">
    <w:name w:val="Header Char"/>
    <w:basedOn w:val="DefaultParagraphFont"/>
    <w:link w:val="Header"/>
    <w:rsid w:val="00305B1A"/>
    <w:rPr>
      <w:rFonts w:ascii="Calibri" w:eastAsia="Times New Roman" w:hAnsi="Calibri" w:cs="Times New Roman"/>
      <w:szCs w:val="20"/>
      <w:lang w:eastAsia="sl-SI"/>
    </w:rPr>
  </w:style>
  <w:style w:type="paragraph" w:styleId="FootnoteText">
    <w:name w:val="footnote text"/>
    <w:basedOn w:val="Normal"/>
    <w:link w:val="FootnoteTextChar"/>
    <w:semiHidden/>
    <w:rsid w:val="00305B1A"/>
    <w:rPr>
      <w:sz w:val="20"/>
    </w:rPr>
  </w:style>
  <w:style w:type="character" w:customStyle="1" w:styleId="FootnoteTextChar">
    <w:name w:val="Footnote Text Char"/>
    <w:basedOn w:val="DefaultParagraphFont"/>
    <w:link w:val="FootnoteText"/>
    <w:semiHidden/>
    <w:rsid w:val="00305B1A"/>
    <w:rPr>
      <w:rFonts w:ascii="Calibri" w:eastAsia="Times New Roman" w:hAnsi="Calibri" w:cs="Times New Roman"/>
      <w:sz w:val="20"/>
      <w:szCs w:val="20"/>
      <w:lang w:eastAsia="sl-SI"/>
    </w:rPr>
  </w:style>
  <w:style w:type="character" w:styleId="FootnoteReference">
    <w:name w:val="footnote reference"/>
    <w:semiHidden/>
    <w:rsid w:val="00305B1A"/>
    <w:rPr>
      <w:rFonts w:ascii="Calibri" w:hAnsi="Calibri"/>
      <w:vertAlign w:val="superscript"/>
    </w:rPr>
  </w:style>
  <w:style w:type="paragraph" w:customStyle="1" w:styleId="TableText">
    <w:name w:val="Table_Text"/>
    <w:basedOn w:val="Normal"/>
    <w:rsid w:val="00305B1A"/>
    <w:pPr>
      <w:tabs>
        <w:tab w:val="left" w:pos="284"/>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left"/>
      <w:textAlignment w:val="baseline"/>
    </w:pPr>
    <w:rPr>
      <w:lang w:val="en-GB" w:eastAsia="en-US"/>
    </w:rPr>
  </w:style>
  <w:style w:type="paragraph" w:customStyle="1" w:styleId="TableHead">
    <w:name w:val="Table_Head"/>
    <w:basedOn w:val="TableText"/>
    <w:rsid w:val="00305B1A"/>
    <w:pPr>
      <w:spacing w:before="80" w:after="80"/>
      <w:jc w:val="center"/>
    </w:pPr>
    <w:rPr>
      <w:b/>
      <w:sz w:val="24"/>
    </w:rPr>
  </w:style>
  <w:style w:type="character" w:customStyle="1" w:styleId="TitleChar">
    <w:name w:val="Title Char"/>
    <w:basedOn w:val="DefaultParagraphFont"/>
    <w:link w:val="Title"/>
    <w:rsid w:val="00305B1A"/>
    <w:rPr>
      <w:rFonts w:ascii="Tahoma" w:eastAsia="Times New Roman" w:hAnsi="Tahoma" w:cs="Times New Roman"/>
      <w:b/>
      <w:kern w:val="28"/>
      <w:sz w:val="28"/>
      <w:szCs w:val="20"/>
      <w:lang w:val="en-GB"/>
    </w:rPr>
  </w:style>
  <w:style w:type="numbering" w:customStyle="1" w:styleId="StyleBulletedSymbolsymbolLeft063cmHanging063cm">
    <w:name w:val="Style Bulleted Symbol (symbol) Left:  063 cm Hanging:  063 cm"/>
    <w:basedOn w:val="NoList"/>
    <w:rsid w:val="00305B1A"/>
  </w:style>
  <w:style w:type="paragraph" w:styleId="Footer">
    <w:name w:val="footer"/>
    <w:basedOn w:val="Normal"/>
    <w:link w:val="FooterChar"/>
    <w:uiPriority w:val="99"/>
    <w:unhideWhenUsed/>
    <w:rsid w:val="00305B1A"/>
    <w:pPr>
      <w:tabs>
        <w:tab w:val="clear" w:pos="567"/>
        <w:tab w:val="center" w:pos="4536"/>
        <w:tab w:val="right" w:pos="9072"/>
      </w:tabs>
      <w:spacing w:before="0"/>
    </w:pPr>
  </w:style>
  <w:style w:type="character" w:customStyle="1" w:styleId="FooterChar">
    <w:name w:val="Footer Char"/>
    <w:basedOn w:val="DefaultParagraphFont"/>
    <w:link w:val="Footer"/>
    <w:uiPriority w:val="99"/>
    <w:rsid w:val="00305B1A"/>
    <w:rPr>
      <w:rFonts w:ascii="Calibri" w:eastAsia="Times New Roman" w:hAnsi="Calibri" w:cs="Times New Roman"/>
      <w:szCs w:val="20"/>
      <w:lang w:eastAsia="sl-SI"/>
    </w:rPr>
  </w:style>
  <w:style w:type="paragraph" w:styleId="ListParagraph">
    <w:name w:val="List Paragraph"/>
    <w:basedOn w:val="Normal"/>
    <w:uiPriority w:val="34"/>
    <w:qFormat/>
    <w:rsid w:val="000A25B6"/>
    <w:pPr>
      <w:ind w:left="720"/>
      <w:contextualSpacing/>
    </w:pPr>
  </w:style>
  <w:style w:type="paragraph" w:styleId="BalloonText">
    <w:name w:val="Balloon Text"/>
    <w:basedOn w:val="Normal"/>
    <w:link w:val="BalloonTextChar"/>
    <w:uiPriority w:val="99"/>
    <w:semiHidden/>
    <w:unhideWhenUsed/>
    <w:rsid w:val="00F44AEF"/>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4AEF"/>
    <w:rPr>
      <w:rFonts w:ascii="Segoe UI" w:eastAsia="Times New Roman" w:hAnsi="Segoe UI" w:cs="Segoe UI"/>
      <w:sz w:val="18"/>
      <w:szCs w:val="18"/>
      <w:lang w:eastAsia="sl-SI"/>
    </w:rPr>
  </w:style>
  <w:style w:type="character" w:styleId="Hyperlink">
    <w:name w:val="Hyperlink"/>
    <w:basedOn w:val="DefaultParagraphFont"/>
    <w:uiPriority w:val="99"/>
    <w:unhideWhenUsed/>
    <w:rsid w:val="00711B93"/>
    <w:rPr>
      <w:color w:val="0563C1" w:themeColor="hyperlink"/>
      <w:u w:val="single"/>
    </w:rPr>
  </w:style>
  <w:style w:type="character" w:styleId="FollowedHyperlink">
    <w:name w:val="FollowedHyperlink"/>
    <w:basedOn w:val="DefaultParagraphFont"/>
    <w:uiPriority w:val="99"/>
    <w:semiHidden/>
    <w:unhideWhenUsed/>
    <w:rsid w:val="00510E7F"/>
    <w:rPr>
      <w:color w:val="954F72" w:themeColor="followedHyperlink"/>
      <w:u w:val="single"/>
    </w:rPr>
  </w:style>
  <w:style w:type="character" w:styleId="CommentReference">
    <w:name w:val="annotation reference"/>
    <w:basedOn w:val="DefaultParagraphFont"/>
    <w:uiPriority w:val="99"/>
    <w:semiHidden/>
    <w:unhideWhenUsed/>
    <w:rsid w:val="00C32D0B"/>
    <w:rPr>
      <w:sz w:val="16"/>
      <w:szCs w:val="16"/>
    </w:rPr>
  </w:style>
  <w:style w:type="paragraph" w:styleId="CommentText">
    <w:name w:val="annotation text"/>
    <w:basedOn w:val="Normal"/>
    <w:link w:val="CommentTextChar"/>
    <w:uiPriority w:val="99"/>
    <w:semiHidden/>
    <w:unhideWhenUsed/>
    <w:rsid w:val="00C32D0B"/>
    <w:rPr>
      <w:sz w:val="20"/>
    </w:rPr>
  </w:style>
  <w:style w:type="character" w:customStyle="1" w:styleId="CommentTextChar">
    <w:name w:val="Comment Text Char"/>
    <w:basedOn w:val="DefaultParagraphFont"/>
    <w:link w:val="CommentText"/>
    <w:uiPriority w:val="99"/>
    <w:semiHidden/>
    <w:rsid w:val="00C32D0B"/>
    <w:rPr>
      <w:rFonts w:ascii="Calibri" w:eastAsia="Times New Roman" w:hAnsi="Calibri" w:cs="Times New Roman"/>
      <w:sz w:val="20"/>
      <w:szCs w:val="20"/>
      <w:lang w:eastAsia="sl-SI"/>
    </w:rPr>
  </w:style>
  <w:style w:type="paragraph" w:styleId="CommentSubject">
    <w:name w:val="annotation subject"/>
    <w:basedOn w:val="CommentText"/>
    <w:next w:val="CommentText"/>
    <w:link w:val="CommentSubjectChar"/>
    <w:uiPriority w:val="99"/>
    <w:semiHidden/>
    <w:unhideWhenUsed/>
    <w:rsid w:val="00C32D0B"/>
    <w:rPr>
      <w:b/>
      <w:bCs/>
    </w:rPr>
  </w:style>
  <w:style w:type="character" w:customStyle="1" w:styleId="CommentSubjectChar">
    <w:name w:val="Comment Subject Char"/>
    <w:basedOn w:val="CommentTextChar"/>
    <w:link w:val="CommentSubject"/>
    <w:uiPriority w:val="99"/>
    <w:semiHidden/>
    <w:rsid w:val="00C32D0B"/>
    <w:rPr>
      <w:rFonts w:ascii="Calibri" w:eastAsia="Times New Roman" w:hAnsi="Calibri" w:cs="Times New Roman"/>
      <w:b/>
      <w:bCs/>
      <w:sz w:val="20"/>
      <w:szCs w:val="20"/>
      <w:lang w:eastAsia="sl-SI"/>
    </w:rPr>
  </w:style>
  <w:style w:type="paragraph" w:styleId="Revision">
    <w:name w:val="Revision"/>
    <w:hidden/>
    <w:uiPriority w:val="99"/>
    <w:semiHidden/>
    <w:rsid w:val="00CB785E"/>
    <w:rPr>
      <w:rFonts w:eastAsia="Times New Roman" w:cs="Times New Roman"/>
      <w:szCs w:val="20"/>
    </w:rPr>
  </w:style>
  <w:style w:type="paragraph" w:customStyle="1" w:styleId="code">
    <w:name w:val="code"/>
    <w:basedOn w:val="Normal"/>
    <w:rsid w:val="00912807"/>
    <w:pPr>
      <w:shd w:val="clear" w:color="auto" w:fill="E6E6E6"/>
      <w:tabs>
        <w:tab w:val="clear" w:pos="567"/>
      </w:tabs>
      <w:spacing w:before="0"/>
      <w:ind w:left="425"/>
    </w:pPr>
    <w:rPr>
      <w:rFonts w:ascii="Courier New" w:hAnsi="Courier New"/>
      <w:sz w:val="18"/>
      <w:lang w:eastAsia="en-US"/>
    </w:rPr>
  </w:style>
  <w:style w:type="character" w:customStyle="1" w:styleId="UnresolvedMention1">
    <w:name w:val="Unresolved Mention1"/>
    <w:basedOn w:val="DefaultParagraphFont"/>
    <w:uiPriority w:val="99"/>
    <w:semiHidden/>
    <w:unhideWhenUsed/>
    <w:rsid w:val="00A70685"/>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character" w:styleId="UnresolvedMention">
    <w:name w:val="Unresolved Mention"/>
    <w:basedOn w:val="DefaultParagraphFont"/>
    <w:uiPriority w:val="99"/>
    <w:semiHidden/>
    <w:unhideWhenUsed/>
    <w:rsid w:val="00F312E1"/>
    <w:rPr>
      <w:color w:val="605E5C"/>
      <w:shd w:val="clear" w:color="auto" w:fill="E1DFDD"/>
    </w:rPr>
  </w:style>
  <w:style w:type="character" w:customStyle="1" w:styleId="kn">
    <w:name w:val="kn"/>
    <w:basedOn w:val="DefaultParagraphFont"/>
    <w:rsid w:val="0062658B"/>
  </w:style>
  <w:style w:type="character" w:customStyle="1" w:styleId="nn">
    <w:name w:val="nn"/>
    <w:basedOn w:val="DefaultParagraphFont"/>
    <w:rsid w:val="0062658B"/>
  </w:style>
  <w:style w:type="character" w:customStyle="1" w:styleId="n">
    <w:name w:val="n"/>
    <w:basedOn w:val="DefaultParagraphFont"/>
    <w:rsid w:val="0062658B"/>
  </w:style>
  <w:style w:type="character" w:customStyle="1" w:styleId="o">
    <w:name w:val="o"/>
    <w:basedOn w:val="DefaultParagraphFont"/>
    <w:rsid w:val="0062658B"/>
  </w:style>
  <w:style w:type="character" w:customStyle="1" w:styleId="p">
    <w:name w:val="p"/>
    <w:basedOn w:val="DefaultParagraphFont"/>
    <w:rsid w:val="0062658B"/>
  </w:style>
  <w:style w:type="character" w:customStyle="1" w:styleId="nd">
    <w:name w:val="nd"/>
    <w:basedOn w:val="DefaultParagraphFont"/>
    <w:rsid w:val="0062658B"/>
  </w:style>
  <w:style w:type="character" w:customStyle="1" w:styleId="s2">
    <w:name w:val="s2"/>
    <w:basedOn w:val="DefaultParagraphFont"/>
    <w:rsid w:val="0062658B"/>
  </w:style>
  <w:style w:type="character" w:customStyle="1" w:styleId="k">
    <w:name w:val="k"/>
    <w:basedOn w:val="DefaultParagraphFont"/>
    <w:rsid w:val="0062658B"/>
  </w:style>
  <w:style w:type="character" w:customStyle="1" w:styleId="nf">
    <w:name w:val="nf"/>
    <w:basedOn w:val="DefaultParagraphFont"/>
    <w:rsid w:val="006265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390747">
      <w:bodyDiv w:val="1"/>
      <w:marLeft w:val="0"/>
      <w:marRight w:val="0"/>
      <w:marTop w:val="0"/>
      <w:marBottom w:val="0"/>
      <w:divBdr>
        <w:top w:val="none" w:sz="0" w:space="0" w:color="auto"/>
        <w:left w:val="none" w:sz="0" w:space="0" w:color="auto"/>
        <w:bottom w:val="none" w:sz="0" w:space="0" w:color="auto"/>
        <w:right w:val="none" w:sz="0" w:space="0" w:color="auto"/>
      </w:divBdr>
    </w:div>
    <w:div w:id="754866437">
      <w:bodyDiv w:val="1"/>
      <w:marLeft w:val="0"/>
      <w:marRight w:val="0"/>
      <w:marTop w:val="0"/>
      <w:marBottom w:val="0"/>
      <w:divBdr>
        <w:top w:val="none" w:sz="0" w:space="0" w:color="auto"/>
        <w:left w:val="none" w:sz="0" w:space="0" w:color="auto"/>
        <w:bottom w:val="none" w:sz="0" w:space="0" w:color="auto"/>
        <w:right w:val="none" w:sz="0" w:space="0" w:color="auto"/>
      </w:divBdr>
    </w:div>
    <w:div w:id="1041173784">
      <w:bodyDiv w:val="1"/>
      <w:marLeft w:val="0"/>
      <w:marRight w:val="0"/>
      <w:marTop w:val="0"/>
      <w:marBottom w:val="0"/>
      <w:divBdr>
        <w:top w:val="none" w:sz="0" w:space="0" w:color="auto"/>
        <w:left w:val="none" w:sz="0" w:space="0" w:color="auto"/>
        <w:bottom w:val="none" w:sz="0" w:space="0" w:color="auto"/>
        <w:right w:val="none" w:sz="0" w:space="0" w:color="auto"/>
      </w:divBdr>
    </w:div>
    <w:div w:id="1440875089">
      <w:bodyDiv w:val="1"/>
      <w:marLeft w:val="0"/>
      <w:marRight w:val="0"/>
      <w:marTop w:val="0"/>
      <w:marBottom w:val="0"/>
      <w:divBdr>
        <w:top w:val="none" w:sz="0" w:space="0" w:color="auto"/>
        <w:left w:val="none" w:sz="0" w:space="0" w:color="auto"/>
        <w:bottom w:val="none" w:sz="0" w:space="0" w:color="auto"/>
        <w:right w:val="none" w:sz="0" w:space="0" w:color="auto"/>
      </w:divBdr>
    </w:div>
    <w:div w:id="1536039382">
      <w:bodyDiv w:val="1"/>
      <w:marLeft w:val="0"/>
      <w:marRight w:val="0"/>
      <w:marTop w:val="0"/>
      <w:marBottom w:val="0"/>
      <w:divBdr>
        <w:top w:val="none" w:sz="0" w:space="0" w:color="auto"/>
        <w:left w:val="none" w:sz="0" w:space="0" w:color="auto"/>
        <w:bottom w:val="none" w:sz="0" w:space="0" w:color="auto"/>
        <w:right w:val="none" w:sz="0" w:space="0" w:color="auto"/>
      </w:divBdr>
    </w:div>
    <w:div w:id="1706952387">
      <w:bodyDiv w:val="1"/>
      <w:marLeft w:val="0"/>
      <w:marRight w:val="0"/>
      <w:marTop w:val="0"/>
      <w:marBottom w:val="0"/>
      <w:divBdr>
        <w:top w:val="none" w:sz="0" w:space="0" w:color="auto"/>
        <w:left w:val="none" w:sz="0" w:space="0" w:color="auto"/>
        <w:bottom w:val="none" w:sz="0" w:space="0" w:color="auto"/>
        <w:right w:val="none" w:sz="0" w:space="0" w:color="auto"/>
      </w:divBdr>
    </w:div>
    <w:div w:id="20451358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List_of_HTTP_status_codes" TargetMode="External"/><Relationship Id="rId13" Type="http://schemas.openxmlformats.org/officeDocument/2006/relationships/hyperlink" Target="https://code.visualstudio.com/" TargetMode="External"/><Relationship Id="rId18" Type="http://schemas.openxmlformats.org/officeDocument/2006/relationships/hyperlink" Target="https://fastapi.tiangolo.com/" TargetMode="External"/><Relationship Id="rId26" Type="http://schemas.openxmlformats.org/officeDocument/2006/relationships/hyperlink" Target="https://fastapi.tiangolo.com/tutorial/sql-databases/" TargetMode="External"/><Relationship Id="rId3" Type="http://schemas.openxmlformats.org/officeDocument/2006/relationships/styles" Target="styles.xml"/><Relationship Id="rId21" Type="http://schemas.openxmlformats.org/officeDocument/2006/relationships/hyperlink" Target="http://localhost:8000/docs" TargetMode="External"/><Relationship Id="rId7" Type="http://schemas.openxmlformats.org/officeDocument/2006/relationships/endnotes" Target="endnotes.xml"/><Relationship Id="rId12" Type="http://schemas.openxmlformats.org/officeDocument/2006/relationships/hyperlink" Target="https://www.sqlite.org/index.html" TargetMode="External"/><Relationship Id="rId17" Type="http://schemas.openxmlformats.org/officeDocument/2006/relationships/hyperlink" Target="https://docs.python.org/3/library/http.server.html#module-http.server" TargetMode="External"/><Relationship Id="rId25" Type="http://schemas.openxmlformats.org/officeDocument/2006/relationships/hyperlink" Target="https://fastapi.tiangolo.com/tutorial/body/" TargetMode="External"/><Relationship Id="rId2" Type="http://schemas.openxmlformats.org/officeDocument/2006/relationships/numbering" Target="numbering.xml"/><Relationship Id="rId16" Type="http://schemas.openxmlformats.org/officeDocument/2006/relationships/hyperlink" Target="http://localhost:8000/" TargetMode="External"/><Relationship Id="rId20" Type="http://schemas.openxmlformats.org/officeDocument/2006/relationships/image" Target="media/image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vicorn.org/" TargetMode="External"/><Relationship Id="rId24" Type="http://schemas.openxmlformats.org/officeDocument/2006/relationships/hyperlink" Target="https://fastapi.tiangolo.com/tutorial/handling-errors/" TargetMode="External"/><Relationship Id="rId5" Type="http://schemas.openxmlformats.org/officeDocument/2006/relationships/webSettings" Target="webSettings.xml"/><Relationship Id="rId15" Type="http://schemas.openxmlformats.org/officeDocument/2006/relationships/hyperlink" Target="https://www.postman.com/downloads/)." TargetMode="External"/><Relationship Id="rId23" Type="http://schemas.openxmlformats.org/officeDocument/2006/relationships/hyperlink" Target="https://fastapi.tiangolo.com/tutorial/response-status-code/" TargetMode="External"/><Relationship Id="rId28" Type="http://schemas.openxmlformats.org/officeDocument/2006/relationships/footer" Target="footer1.xml"/><Relationship Id="rId10" Type="http://schemas.openxmlformats.org/officeDocument/2006/relationships/hyperlink" Target="https://fastapi.tiangolo.com/" TargetMode="External"/><Relationship Id="rId19" Type="http://schemas.openxmlformats.org/officeDocument/2006/relationships/hyperlink" Target="http://localhost:8000/" TargetMode="External"/><Relationship Id="rId4" Type="http://schemas.openxmlformats.org/officeDocument/2006/relationships/settings" Target="settings.xml"/><Relationship Id="rId9" Type="http://schemas.openxmlformats.org/officeDocument/2006/relationships/hyperlink" Target="https://docs.python.org/3/library/http.server.html#module-http.server" TargetMode="External"/><Relationship Id="rId14" Type="http://schemas.openxmlformats.org/officeDocument/2006/relationships/hyperlink" Target="https://www.postman.com/downloads/" TargetMode="External"/><Relationship Id="rId22" Type="http://schemas.openxmlformats.org/officeDocument/2006/relationships/hyperlink" Target="https://fastapi.tiangolo.com/tutorial/query-params/"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47aOmRNMCr2pgyMpU2jMN1TBHDg==">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</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37</TotalTime>
  <Pages>5</Pages>
  <Words>1286</Words>
  <Characters>733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evž Pustišek</dc:creator>
  <cp:lastModifiedBy>Štefanić Južnič, Leon</cp:lastModifiedBy>
  <cp:revision>9</cp:revision>
  <dcterms:created xsi:type="dcterms:W3CDTF">2020-10-30T12:18:00Z</dcterms:created>
  <dcterms:modified xsi:type="dcterms:W3CDTF">2022-11-28T10:43:00Z</dcterms:modified>
</cp:coreProperties>
</file>